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BF59CC" w14:textId="19C9DC20" w:rsidR="006C7A37" w:rsidRDefault="00B82B4F">
      <w:pPr>
        <w:jc w:val="right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VATA</w:t>
      </w: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317FCBE3" wp14:editId="0EBD89FA">
            <wp:simplePos x="0" y="0"/>
            <wp:positionH relativeFrom="column">
              <wp:posOffset>-615949</wp:posOffset>
            </wp:positionH>
            <wp:positionV relativeFrom="paragraph">
              <wp:posOffset>0</wp:posOffset>
            </wp:positionV>
            <wp:extent cx="2404872" cy="1234440"/>
            <wp:effectExtent l="0" t="0" r="0" b="0"/>
            <wp:wrapSquare wrapText="bothSides" distT="0" distB="0" distL="114300" distR="11430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04872" cy="123444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EE4DB06" w14:textId="77777777" w:rsidR="006C7A37" w:rsidRDefault="00B82B4F">
      <w:pPr>
        <w:jc w:val="right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Executive Council</w:t>
      </w:r>
    </w:p>
    <w:p w14:paraId="6CB34EF1" w14:textId="77777777" w:rsidR="006C7A37" w:rsidRDefault="00B82B4F">
      <w:pPr>
        <w:jc w:val="right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Conference Call Agenda</w:t>
      </w:r>
    </w:p>
    <w:p w14:paraId="35E8649E" w14:textId="1684EFC7" w:rsidR="006C7A37" w:rsidRDefault="00B82B4F">
      <w:pPr>
        <w:jc w:val="right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Sunday, </w:t>
      </w:r>
      <w:r w:rsidR="00763EC9">
        <w:rPr>
          <w:rFonts w:ascii="Arial" w:eastAsia="Arial" w:hAnsi="Arial" w:cs="Arial"/>
          <w:sz w:val="22"/>
          <w:szCs w:val="22"/>
        </w:rPr>
        <w:t xml:space="preserve">December </w:t>
      </w:r>
      <w:r>
        <w:rPr>
          <w:rFonts w:ascii="Arial" w:eastAsia="Arial" w:hAnsi="Arial" w:cs="Arial"/>
          <w:sz w:val="22"/>
          <w:szCs w:val="22"/>
        </w:rPr>
        <w:t>0</w:t>
      </w:r>
      <w:r w:rsidR="00763EC9">
        <w:rPr>
          <w:rFonts w:ascii="Arial" w:eastAsia="Arial" w:hAnsi="Arial" w:cs="Arial"/>
          <w:sz w:val="22"/>
          <w:szCs w:val="22"/>
        </w:rPr>
        <w:t>5</w:t>
      </w:r>
      <w:r>
        <w:rPr>
          <w:rFonts w:ascii="Arial" w:eastAsia="Arial" w:hAnsi="Arial" w:cs="Arial"/>
          <w:sz w:val="22"/>
          <w:szCs w:val="22"/>
        </w:rPr>
        <w:t>, 2021</w:t>
      </w:r>
    </w:p>
    <w:p w14:paraId="2F68DEFC" w14:textId="77777777" w:rsidR="006C7A37" w:rsidRDefault="00B82B4F">
      <w:pPr>
        <w:jc w:val="right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7:00 am – 8:00 am EST</w:t>
      </w:r>
    </w:p>
    <w:p w14:paraId="653F3E5D" w14:textId="77777777" w:rsidR="006C7A37" w:rsidRDefault="00B82B4F">
      <w:pPr>
        <w:ind w:left="720" w:firstLine="720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                     Chris Jones MS, LAT, ATC, CSCS Presiding</w:t>
      </w:r>
    </w:p>
    <w:p w14:paraId="4648674D" w14:textId="77777777" w:rsidR="006C7A37" w:rsidRDefault="006C7A37">
      <w:pPr>
        <w:spacing w:after="160" w:line="259" w:lineRule="auto"/>
      </w:pPr>
    </w:p>
    <w:p w14:paraId="0EAEE6F4" w14:textId="0F4546F3" w:rsidR="006C7A37" w:rsidRDefault="00B82B4F">
      <w:pPr>
        <w:spacing w:after="160" w:line="259" w:lineRule="auto"/>
        <w:rPr>
          <w:rFonts w:ascii="Helvetica Neue" w:eastAsia="Helvetica Neue" w:hAnsi="Helvetica Neue" w:cs="Helvetica Neue"/>
          <w:color w:val="232333"/>
          <w:sz w:val="21"/>
          <w:szCs w:val="21"/>
          <w:highlight w:val="white"/>
        </w:rPr>
      </w:pPr>
      <w:r>
        <w:rPr>
          <w:rFonts w:ascii="Helvetica Neue" w:eastAsia="Helvetica Neue" w:hAnsi="Helvetica Neue" w:cs="Helvetica Neue"/>
          <w:color w:val="232333"/>
          <w:sz w:val="21"/>
          <w:szCs w:val="21"/>
          <w:highlight w:val="white"/>
        </w:rPr>
        <w:t>Zoom link:</w:t>
      </w:r>
      <w:r w:rsidR="0090491B" w:rsidRPr="0090491B">
        <w:t xml:space="preserve"> </w:t>
      </w:r>
      <w:hyperlink r:id="rId6" w:tgtFrame="_blank" w:history="1">
        <w:r w:rsidR="0090491B">
          <w:rPr>
            <w:rStyle w:val="Hyperlink"/>
            <w:rFonts w:ascii="Lato" w:hAnsi="Lato"/>
            <w:color w:val="0E71EB"/>
            <w:sz w:val="21"/>
            <w:szCs w:val="21"/>
            <w:shd w:val="clear" w:color="auto" w:fill="FFFFFF"/>
          </w:rPr>
          <w:t>https://us02web.zoom.us/j/81596376201?pwd=cXB3dnBZU25wbTZOV1Q5QTdXZzhaZz09</w:t>
        </w:r>
      </w:hyperlink>
    </w:p>
    <w:tbl>
      <w:tblPr>
        <w:tblStyle w:val="a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3076"/>
        <w:gridCol w:w="3080"/>
        <w:gridCol w:w="3194"/>
      </w:tblGrid>
      <w:tr w:rsidR="006C7A37" w14:paraId="0BF088EE" w14:textId="77777777" w:rsidTr="00B82B4F">
        <w:trPr>
          <w:trHeight w:val="222"/>
        </w:trPr>
        <w:tc>
          <w:tcPr>
            <w:tcW w:w="5000" w:type="pct"/>
            <w:gridSpan w:val="3"/>
          </w:tcPr>
          <w:p w14:paraId="66DEC9CC" w14:textId="77777777" w:rsidR="006C7A37" w:rsidRDefault="00B82B4F">
            <w:pPr>
              <w:rPr>
                <w:rFonts w:ascii="Calibri" w:eastAsia="Calibri" w:hAnsi="Calibri" w:cs="Calibri"/>
                <w:b/>
                <w:sz w:val="40"/>
                <w:szCs w:val="40"/>
              </w:rPr>
            </w:pPr>
            <w:r>
              <w:rPr>
                <w:rFonts w:ascii="Calibri" w:eastAsia="Calibri" w:hAnsi="Calibri" w:cs="Calibri"/>
                <w:b/>
                <w:sz w:val="40"/>
                <w:szCs w:val="40"/>
              </w:rPr>
              <w:t>Voting EC</w:t>
            </w:r>
          </w:p>
        </w:tc>
      </w:tr>
      <w:tr w:rsidR="006C7A37" w14:paraId="45FF802A" w14:textId="77777777" w:rsidTr="00B82B4F">
        <w:trPr>
          <w:trHeight w:val="219"/>
        </w:trPr>
        <w:tc>
          <w:tcPr>
            <w:tcW w:w="1645" w:type="pct"/>
          </w:tcPr>
          <w:p w14:paraId="25C1C291" w14:textId="77777777" w:rsidR="006C7A37" w:rsidRDefault="00B82B4F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Position</w:t>
            </w:r>
          </w:p>
        </w:tc>
        <w:tc>
          <w:tcPr>
            <w:tcW w:w="1647" w:type="pct"/>
          </w:tcPr>
          <w:p w14:paraId="1551FFAF" w14:textId="77777777" w:rsidR="006C7A37" w:rsidRDefault="00B82B4F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Officer</w:t>
            </w:r>
          </w:p>
        </w:tc>
        <w:tc>
          <w:tcPr>
            <w:tcW w:w="1707" w:type="pct"/>
          </w:tcPr>
          <w:p w14:paraId="05CA893C" w14:textId="77777777" w:rsidR="006C7A37" w:rsidRDefault="00B82B4F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Attendance</w:t>
            </w:r>
          </w:p>
        </w:tc>
      </w:tr>
      <w:tr w:rsidR="006C7A37" w14:paraId="752BF46C" w14:textId="77777777" w:rsidTr="00B82B4F">
        <w:trPr>
          <w:trHeight w:val="219"/>
        </w:trPr>
        <w:tc>
          <w:tcPr>
            <w:tcW w:w="1645" w:type="pct"/>
          </w:tcPr>
          <w:p w14:paraId="75E49C07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resident</w:t>
            </w:r>
          </w:p>
        </w:tc>
        <w:tc>
          <w:tcPr>
            <w:tcW w:w="1647" w:type="pct"/>
          </w:tcPr>
          <w:p w14:paraId="5E42B167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Chris Jones</w:t>
            </w:r>
          </w:p>
        </w:tc>
        <w:tc>
          <w:tcPr>
            <w:tcW w:w="1707" w:type="pct"/>
          </w:tcPr>
          <w:p w14:paraId="3F9C95CF" w14:textId="4E3B3A9D" w:rsidR="006C7A37" w:rsidRDefault="000D6C16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P</w:t>
            </w:r>
          </w:p>
        </w:tc>
      </w:tr>
      <w:tr w:rsidR="006C7A37" w14:paraId="5E68608F" w14:textId="77777777" w:rsidTr="00B82B4F">
        <w:trPr>
          <w:trHeight w:val="219"/>
        </w:trPr>
        <w:tc>
          <w:tcPr>
            <w:tcW w:w="1645" w:type="pct"/>
          </w:tcPr>
          <w:p w14:paraId="324CC55A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resident Elect</w:t>
            </w:r>
          </w:p>
        </w:tc>
        <w:tc>
          <w:tcPr>
            <w:tcW w:w="1647" w:type="pct"/>
          </w:tcPr>
          <w:p w14:paraId="463BD9BF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Danny Carroll</w:t>
            </w:r>
          </w:p>
        </w:tc>
        <w:tc>
          <w:tcPr>
            <w:tcW w:w="1707" w:type="pct"/>
          </w:tcPr>
          <w:p w14:paraId="011D5C3E" w14:textId="4B303D9E" w:rsidR="006C7A37" w:rsidRDefault="006352C8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P</w:t>
            </w:r>
          </w:p>
        </w:tc>
      </w:tr>
      <w:tr w:rsidR="006C7A37" w14:paraId="1B24217A" w14:textId="77777777" w:rsidTr="00B82B4F">
        <w:trPr>
          <w:trHeight w:val="219"/>
        </w:trPr>
        <w:tc>
          <w:tcPr>
            <w:tcW w:w="1645" w:type="pct"/>
          </w:tcPr>
          <w:p w14:paraId="654D23F7" w14:textId="77777777" w:rsidR="006C7A37" w:rsidRDefault="006C7A37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647" w:type="pct"/>
          </w:tcPr>
          <w:p w14:paraId="5B69B41D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Mike Kotelnicki</w:t>
            </w:r>
          </w:p>
        </w:tc>
        <w:tc>
          <w:tcPr>
            <w:tcW w:w="1707" w:type="pct"/>
          </w:tcPr>
          <w:p w14:paraId="012FA045" w14:textId="29EC454C" w:rsidR="006C7A37" w:rsidRDefault="00631DA4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P</w:t>
            </w:r>
          </w:p>
        </w:tc>
      </w:tr>
      <w:tr w:rsidR="006C7A37" w14:paraId="720A39CF" w14:textId="77777777" w:rsidTr="00B82B4F">
        <w:trPr>
          <w:trHeight w:val="219"/>
        </w:trPr>
        <w:tc>
          <w:tcPr>
            <w:tcW w:w="1645" w:type="pct"/>
          </w:tcPr>
          <w:p w14:paraId="542517D1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Treasurer</w:t>
            </w:r>
          </w:p>
        </w:tc>
        <w:tc>
          <w:tcPr>
            <w:tcW w:w="1647" w:type="pct"/>
          </w:tcPr>
          <w:p w14:paraId="2E0F91BE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Sara Spencer</w:t>
            </w:r>
          </w:p>
        </w:tc>
        <w:tc>
          <w:tcPr>
            <w:tcW w:w="1707" w:type="pct"/>
          </w:tcPr>
          <w:p w14:paraId="2656FBE5" w14:textId="258CE9A6" w:rsidR="006C7A37" w:rsidRDefault="00631DA4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NP*</w:t>
            </w:r>
          </w:p>
        </w:tc>
      </w:tr>
      <w:tr w:rsidR="006C7A37" w14:paraId="47D74690" w14:textId="77777777" w:rsidTr="00B82B4F">
        <w:trPr>
          <w:trHeight w:val="219"/>
        </w:trPr>
        <w:tc>
          <w:tcPr>
            <w:tcW w:w="1645" w:type="pct"/>
          </w:tcPr>
          <w:p w14:paraId="0D58AE31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Secretary</w:t>
            </w:r>
          </w:p>
        </w:tc>
        <w:tc>
          <w:tcPr>
            <w:tcW w:w="1647" w:type="pct"/>
          </w:tcPr>
          <w:p w14:paraId="1E1F482C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Tom Campbell</w:t>
            </w:r>
          </w:p>
        </w:tc>
        <w:tc>
          <w:tcPr>
            <w:tcW w:w="1707" w:type="pct"/>
          </w:tcPr>
          <w:p w14:paraId="31208691" w14:textId="1876EA37" w:rsidR="006C7A37" w:rsidRDefault="00B7662C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P</w:t>
            </w:r>
          </w:p>
        </w:tc>
      </w:tr>
      <w:tr w:rsidR="006C7A37" w14:paraId="3B422664" w14:textId="77777777" w:rsidTr="00B82B4F">
        <w:trPr>
          <w:trHeight w:val="219"/>
        </w:trPr>
        <w:tc>
          <w:tcPr>
            <w:tcW w:w="1645" w:type="pct"/>
          </w:tcPr>
          <w:p w14:paraId="28BACCA5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ast President</w:t>
            </w:r>
          </w:p>
        </w:tc>
        <w:tc>
          <w:tcPr>
            <w:tcW w:w="1647" w:type="pct"/>
          </w:tcPr>
          <w:p w14:paraId="2149909D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Scott Powers</w:t>
            </w:r>
          </w:p>
        </w:tc>
        <w:tc>
          <w:tcPr>
            <w:tcW w:w="1707" w:type="pct"/>
          </w:tcPr>
          <w:p w14:paraId="1E3D9321" w14:textId="37B80D6A" w:rsidR="006C7A37" w:rsidRDefault="00A73B75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P</w:t>
            </w:r>
          </w:p>
        </w:tc>
      </w:tr>
      <w:tr w:rsidR="006C7A37" w14:paraId="7C0A5264" w14:textId="77777777" w:rsidTr="00B82B4F">
        <w:trPr>
          <w:trHeight w:val="219"/>
        </w:trPr>
        <w:tc>
          <w:tcPr>
            <w:tcW w:w="1645" w:type="pct"/>
          </w:tcPr>
          <w:p w14:paraId="73C79627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Capital</w:t>
            </w:r>
          </w:p>
        </w:tc>
        <w:tc>
          <w:tcPr>
            <w:tcW w:w="1647" w:type="pct"/>
          </w:tcPr>
          <w:p w14:paraId="4AD84F7A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Savannah </w:t>
            </w:r>
            <w:proofErr w:type="spellStart"/>
            <w:r>
              <w:rPr>
                <w:rFonts w:ascii="Calibri" w:eastAsia="Calibri" w:hAnsi="Calibri" w:cs="Calibri"/>
                <w:sz w:val="22"/>
                <w:szCs w:val="22"/>
              </w:rPr>
              <w:t>Caban</w:t>
            </w:r>
            <w:proofErr w:type="spellEnd"/>
          </w:p>
        </w:tc>
        <w:tc>
          <w:tcPr>
            <w:tcW w:w="1707" w:type="pct"/>
          </w:tcPr>
          <w:p w14:paraId="676DD828" w14:textId="68A1B683" w:rsidR="006C7A37" w:rsidRDefault="005D0C66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NP*</w:t>
            </w:r>
          </w:p>
        </w:tc>
      </w:tr>
      <w:tr w:rsidR="006C7A37" w14:paraId="4FB3461C" w14:textId="77777777" w:rsidTr="00B82B4F">
        <w:trPr>
          <w:trHeight w:val="219"/>
        </w:trPr>
        <w:tc>
          <w:tcPr>
            <w:tcW w:w="1645" w:type="pct"/>
          </w:tcPr>
          <w:p w14:paraId="3307BAB1" w14:textId="77777777" w:rsidR="006C7A37" w:rsidRDefault="006C7A37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647" w:type="pct"/>
          </w:tcPr>
          <w:p w14:paraId="4A91F596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Annemarie Francis</w:t>
            </w:r>
          </w:p>
        </w:tc>
        <w:tc>
          <w:tcPr>
            <w:tcW w:w="1707" w:type="pct"/>
          </w:tcPr>
          <w:p w14:paraId="5C875ACD" w14:textId="41650B89" w:rsidR="006C7A37" w:rsidRDefault="00C674F2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P</w:t>
            </w:r>
          </w:p>
        </w:tc>
      </w:tr>
      <w:tr w:rsidR="006C7A37" w14:paraId="233F74DE" w14:textId="77777777" w:rsidTr="00B82B4F">
        <w:trPr>
          <w:trHeight w:val="219"/>
        </w:trPr>
        <w:tc>
          <w:tcPr>
            <w:tcW w:w="1645" w:type="pct"/>
          </w:tcPr>
          <w:p w14:paraId="2B957FA2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Central</w:t>
            </w:r>
          </w:p>
        </w:tc>
        <w:tc>
          <w:tcPr>
            <w:tcW w:w="1647" w:type="pct"/>
          </w:tcPr>
          <w:p w14:paraId="214E2D10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Angela Witt</w:t>
            </w:r>
          </w:p>
        </w:tc>
        <w:tc>
          <w:tcPr>
            <w:tcW w:w="1707" w:type="pct"/>
          </w:tcPr>
          <w:p w14:paraId="4F239607" w14:textId="1EE3BF0C" w:rsidR="006C7A37" w:rsidRDefault="005D0C66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NP*</w:t>
            </w:r>
          </w:p>
        </w:tc>
      </w:tr>
      <w:tr w:rsidR="006C7A37" w14:paraId="07F1C5E3" w14:textId="77777777" w:rsidTr="00B82B4F">
        <w:trPr>
          <w:trHeight w:val="219"/>
        </w:trPr>
        <w:tc>
          <w:tcPr>
            <w:tcW w:w="1645" w:type="pct"/>
          </w:tcPr>
          <w:p w14:paraId="547338D2" w14:textId="77777777" w:rsidR="006C7A37" w:rsidRDefault="006C7A37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647" w:type="pct"/>
          </w:tcPr>
          <w:p w14:paraId="6357B7C3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Devon Serrano</w:t>
            </w:r>
          </w:p>
        </w:tc>
        <w:tc>
          <w:tcPr>
            <w:tcW w:w="1707" w:type="pct"/>
          </w:tcPr>
          <w:p w14:paraId="3731AE20" w14:textId="2224E1B7" w:rsidR="006C7A37" w:rsidRDefault="005D0C66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NP*</w:t>
            </w:r>
          </w:p>
        </w:tc>
      </w:tr>
      <w:tr w:rsidR="006C7A37" w14:paraId="49831194" w14:textId="77777777" w:rsidTr="00B82B4F">
        <w:trPr>
          <w:trHeight w:val="219"/>
        </w:trPr>
        <w:tc>
          <w:tcPr>
            <w:tcW w:w="1645" w:type="pct"/>
          </w:tcPr>
          <w:p w14:paraId="61415B25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Eastern</w:t>
            </w:r>
          </w:p>
        </w:tc>
        <w:tc>
          <w:tcPr>
            <w:tcW w:w="1647" w:type="pct"/>
          </w:tcPr>
          <w:p w14:paraId="235297CC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Jason Doctor</w:t>
            </w:r>
          </w:p>
        </w:tc>
        <w:tc>
          <w:tcPr>
            <w:tcW w:w="1707" w:type="pct"/>
          </w:tcPr>
          <w:p w14:paraId="32964287" w14:textId="5B496F25" w:rsidR="006C7A37" w:rsidRDefault="0072104C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P</w:t>
            </w:r>
          </w:p>
        </w:tc>
      </w:tr>
      <w:tr w:rsidR="006C7A37" w14:paraId="4B2EAC7D" w14:textId="77777777" w:rsidTr="00B82B4F">
        <w:trPr>
          <w:trHeight w:val="219"/>
        </w:trPr>
        <w:tc>
          <w:tcPr>
            <w:tcW w:w="1645" w:type="pct"/>
          </w:tcPr>
          <w:p w14:paraId="4446411E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Shenandoah</w:t>
            </w:r>
          </w:p>
        </w:tc>
        <w:tc>
          <w:tcPr>
            <w:tcW w:w="1647" w:type="pct"/>
          </w:tcPr>
          <w:p w14:paraId="563CFA62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aul Peterson</w:t>
            </w:r>
          </w:p>
        </w:tc>
        <w:tc>
          <w:tcPr>
            <w:tcW w:w="1707" w:type="pct"/>
          </w:tcPr>
          <w:p w14:paraId="7C5E5D4F" w14:textId="5C786DA5" w:rsidR="006C7A37" w:rsidRDefault="00C674F2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P</w:t>
            </w:r>
          </w:p>
        </w:tc>
      </w:tr>
      <w:tr w:rsidR="006C7A37" w14:paraId="38F4718F" w14:textId="77777777" w:rsidTr="00B82B4F">
        <w:trPr>
          <w:trHeight w:val="219"/>
        </w:trPr>
        <w:tc>
          <w:tcPr>
            <w:tcW w:w="1645" w:type="pct"/>
          </w:tcPr>
          <w:p w14:paraId="589C1CF0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Tidewater</w:t>
            </w:r>
          </w:p>
        </w:tc>
        <w:tc>
          <w:tcPr>
            <w:tcW w:w="1647" w:type="pct"/>
          </w:tcPr>
          <w:p w14:paraId="780F01BE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Carrie Hendrick</w:t>
            </w:r>
          </w:p>
        </w:tc>
        <w:tc>
          <w:tcPr>
            <w:tcW w:w="1707" w:type="pct"/>
          </w:tcPr>
          <w:p w14:paraId="72C2DF11" w14:textId="7BF3DF5A" w:rsidR="006C7A37" w:rsidRDefault="005D0C66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NP*</w:t>
            </w:r>
          </w:p>
        </w:tc>
      </w:tr>
      <w:tr w:rsidR="006C7A37" w14:paraId="6F8ADF3B" w14:textId="77777777" w:rsidTr="00B82B4F">
        <w:trPr>
          <w:trHeight w:val="219"/>
        </w:trPr>
        <w:tc>
          <w:tcPr>
            <w:tcW w:w="1645" w:type="pct"/>
          </w:tcPr>
          <w:p w14:paraId="14B54176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Western</w:t>
            </w:r>
          </w:p>
        </w:tc>
        <w:tc>
          <w:tcPr>
            <w:tcW w:w="1647" w:type="pct"/>
          </w:tcPr>
          <w:p w14:paraId="089CFC6D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Anne Bryan</w:t>
            </w:r>
          </w:p>
        </w:tc>
        <w:tc>
          <w:tcPr>
            <w:tcW w:w="1707" w:type="pct"/>
          </w:tcPr>
          <w:p w14:paraId="098C89B0" w14:textId="16E164C4" w:rsidR="006C7A37" w:rsidRDefault="00631DA4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P</w:t>
            </w:r>
          </w:p>
        </w:tc>
      </w:tr>
      <w:tr w:rsidR="006C7A37" w14:paraId="27BC5E3A" w14:textId="77777777" w:rsidTr="00B82B4F">
        <w:trPr>
          <w:trHeight w:val="512"/>
        </w:trPr>
        <w:tc>
          <w:tcPr>
            <w:tcW w:w="5000" w:type="pct"/>
            <w:gridSpan w:val="3"/>
          </w:tcPr>
          <w:p w14:paraId="3DA2C069" w14:textId="77777777" w:rsidR="006C7A37" w:rsidRDefault="00B82B4F">
            <w:pPr>
              <w:rPr>
                <w:rFonts w:ascii="Calibri" w:eastAsia="Calibri" w:hAnsi="Calibri" w:cs="Calibri"/>
                <w:b/>
                <w:sz w:val="40"/>
                <w:szCs w:val="40"/>
              </w:rPr>
            </w:pPr>
            <w:r>
              <w:rPr>
                <w:rFonts w:ascii="Calibri" w:eastAsia="Calibri" w:hAnsi="Calibri" w:cs="Calibri"/>
                <w:b/>
                <w:sz w:val="40"/>
                <w:szCs w:val="40"/>
              </w:rPr>
              <w:t>Committees</w:t>
            </w:r>
          </w:p>
        </w:tc>
      </w:tr>
      <w:tr w:rsidR="006C7A37" w14:paraId="0E4B7B87" w14:textId="77777777" w:rsidTr="00B82B4F">
        <w:trPr>
          <w:trHeight w:val="219"/>
        </w:trPr>
        <w:tc>
          <w:tcPr>
            <w:tcW w:w="1645" w:type="pct"/>
          </w:tcPr>
          <w:p w14:paraId="0077A7FF" w14:textId="77777777" w:rsidR="006C7A37" w:rsidRDefault="00B82B4F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Committee</w:t>
            </w:r>
          </w:p>
        </w:tc>
        <w:tc>
          <w:tcPr>
            <w:tcW w:w="1647" w:type="pct"/>
          </w:tcPr>
          <w:p w14:paraId="09749BB6" w14:textId="77777777" w:rsidR="006C7A37" w:rsidRDefault="00B82B4F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Committee Chair</w:t>
            </w:r>
          </w:p>
        </w:tc>
        <w:tc>
          <w:tcPr>
            <w:tcW w:w="1707" w:type="pct"/>
          </w:tcPr>
          <w:p w14:paraId="59863FD4" w14:textId="77777777" w:rsidR="006C7A37" w:rsidRDefault="00B82B4F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Attendance</w:t>
            </w:r>
          </w:p>
        </w:tc>
      </w:tr>
      <w:tr w:rsidR="006C7A37" w14:paraId="6FA78C69" w14:textId="77777777" w:rsidTr="00B82B4F">
        <w:trPr>
          <w:trHeight w:val="219"/>
        </w:trPr>
        <w:tc>
          <w:tcPr>
            <w:tcW w:w="1645" w:type="pct"/>
          </w:tcPr>
          <w:p w14:paraId="00CE9B33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Annual Meeting</w:t>
            </w:r>
          </w:p>
        </w:tc>
        <w:tc>
          <w:tcPr>
            <w:tcW w:w="1647" w:type="pct"/>
          </w:tcPr>
          <w:p w14:paraId="1124AD00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Sara Pittelkau </w:t>
            </w:r>
          </w:p>
        </w:tc>
        <w:tc>
          <w:tcPr>
            <w:tcW w:w="1707" w:type="pct"/>
          </w:tcPr>
          <w:p w14:paraId="470D98B1" w14:textId="0DC49FB9" w:rsidR="006C7A37" w:rsidRDefault="006352C8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P</w:t>
            </w:r>
          </w:p>
        </w:tc>
      </w:tr>
      <w:tr w:rsidR="006C7A37" w14:paraId="61307EF1" w14:textId="77777777" w:rsidTr="00B82B4F">
        <w:trPr>
          <w:trHeight w:val="219"/>
        </w:trPr>
        <w:tc>
          <w:tcPr>
            <w:tcW w:w="1645" w:type="pct"/>
          </w:tcPr>
          <w:p w14:paraId="09C29308" w14:textId="77777777" w:rsidR="006C7A37" w:rsidRDefault="00B82B4F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ATs Care</w:t>
            </w:r>
          </w:p>
        </w:tc>
        <w:tc>
          <w:tcPr>
            <w:tcW w:w="1647" w:type="pct"/>
          </w:tcPr>
          <w:p w14:paraId="088F4931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Angela White </w:t>
            </w:r>
          </w:p>
        </w:tc>
        <w:tc>
          <w:tcPr>
            <w:tcW w:w="1707" w:type="pct"/>
          </w:tcPr>
          <w:p w14:paraId="7BF78183" w14:textId="55CC7089" w:rsidR="006C7A37" w:rsidRDefault="005D0C66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NP*</w:t>
            </w:r>
          </w:p>
        </w:tc>
      </w:tr>
      <w:tr w:rsidR="006C7A37" w14:paraId="535D7E5E" w14:textId="77777777" w:rsidTr="00B82B4F">
        <w:trPr>
          <w:trHeight w:val="219"/>
        </w:trPr>
        <w:tc>
          <w:tcPr>
            <w:tcW w:w="1645" w:type="pct"/>
          </w:tcPr>
          <w:p w14:paraId="1C82C33D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Constitution &amp; By-Laws</w:t>
            </w:r>
          </w:p>
        </w:tc>
        <w:tc>
          <w:tcPr>
            <w:tcW w:w="1647" w:type="pct"/>
          </w:tcPr>
          <w:p w14:paraId="5F88ACE9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Emily Evans </w:t>
            </w:r>
          </w:p>
        </w:tc>
        <w:tc>
          <w:tcPr>
            <w:tcW w:w="1707" w:type="pct"/>
          </w:tcPr>
          <w:p w14:paraId="195E57DD" w14:textId="62D3DC6C" w:rsidR="006C7A37" w:rsidRDefault="00C8680C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NP*</w:t>
            </w:r>
          </w:p>
        </w:tc>
      </w:tr>
      <w:tr w:rsidR="006C7A37" w14:paraId="1DE242B0" w14:textId="77777777" w:rsidTr="00B82B4F">
        <w:trPr>
          <w:trHeight w:val="219"/>
        </w:trPr>
        <w:tc>
          <w:tcPr>
            <w:tcW w:w="1645" w:type="pct"/>
          </w:tcPr>
          <w:p w14:paraId="44C5C81F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Council on Practice Advancement</w:t>
            </w:r>
          </w:p>
        </w:tc>
        <w:tc>
          <w:tcPr>
            <w:tcW w:w="1647" w:type="pct"/>
          </w:tcPr>
          <w:p w14:paraId="729B1D48" w14:textId="77777777" w:rsidR="006C7A37" w:rsidRDefault="006C7A37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707" w:type="pct"/>
          </w:tcPr>
          <w:p w14:paraId="43BF530F" w14:textId="77777777" w:rsidR="006C7A37" w:rsidRDefault="006C7A37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</w:p>
        </w:tc>
      </w:tr>
      <w:tr w:rsidR="006C7A37" w14:paraId="00437CED" w14:textId="77777777" w:rsidTr="00B82B4F">
        <w:trPr>
          <w:trHeight w:val="219"/>
        </w:trPr>
        <w:tc>
          <w:tcPr>
            <w:tcW w:w="1645" w:type="pct"/>
          </w:tcPr>
          <w:p w14:paraId="0C25246B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Diversity, Equity, and Inclusion</w:t>
            </w:r>
          </w:p>
        </w:tc>
        <w:tc>
          <w:tcPr>
            <w:tcW w:w="1647" w:type="pct"/>
          </w:tcPr>
          <w:p w14:paraId="07F2E57B" w14:textId="77777777" w:rsidR="006C7A37" w:rsidRDefault="00B82B4F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Joe Donkor</w:t>
            </w:r>
          </w:p>
        </w:tc>
        <w:tc>
          <w:tcPr>
            <w:tcW w:w="1707" w:type="pct"/>
          </w:tcPr>
          <w:p w14:paraId="0C5A538A" w14:textId="1F0626E4" w:rsidR="006C7A37" w:rsidRDefault="005D0C66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NP*</w:t>
            </w:r>
          </w:p>
        </w:tc>
      </w:tr>
      <w:tr w:rsidR="006C7A37" w14:paraId="7D1243A9" w14:textId="77777777" w:rsidTr="00B82B4F">
        <w:trPr>
          <w:trHeight w:val="219"/>
        </w:trPr>
        <w:tc>
          <w:tcPr>
            <w:tcW w:w="1645" w:type="pct"/>
          </w:tcPr>
          <w:p w14:paraId="381C2E85" w14:textId="77777777" w:rsidR="006C7A37" w:rsidRDefault="006C7A37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647" w:type="pct"/>
          </w:tcPr>
          <w:p w14:paraId="2C31746B" w14:textId="77777777" w:rsidR="006C7A37" w:rsidRDefault="00B82B4F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Kirk Armstrong</w:t>
            </w:r>
          </w:p>
        </w:tc>
        <w:tc>
          <w:tcPr>
            <w:tcW w:w="1707" w:type="pct"/>
          </w:tcPr>
          <w:p w14:paraId="004BF568" w14:textId="1A0AFBDD" w:rsidR="006C7A37" w:rsidRDefault="00BF626C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P</w:t>
            </w:r>
          </w:p>
        </w:tc>
      </w:tr>
      <w:tr w:rsidR="006C7A37" w14:paraId="1EE8DF1E" w14:textId="77777777" w:rsidTr="00B82B4F">
        <w:trPr>
          <w:trHeight w:val="219"/>
        </w:trPr>
        <w:tc>
          <w:tcPr>
            <w:tcW w:w="1645" w:type="pct"/>
          </w:tcPr>
          <w:p w14:paraId="40BAA308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Research </w:t>
            </w:r>
          </w:p>
        </w:tc>
        <w:tc>
          <w:tcPr>
            <w:tcW w:w="1647" w:type="pct"/>
          </w:tcPr>
          <w:p w14:paraId="530D3CB4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John Goetschius</w:t>
            </w:r>
          </w:p>
        </w:tc>
        <w:tc>
          <w:tcPr>
            <w:tcW w:w="1707" w:type="pct"/>
          </w:tcPr>
          <w:p w14:paraId="3DDE9437" w14:textId="48AA59A8" w:rsidR="006C7A37" w:rsidRDefault="006C54DF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P</w:t>
            </w:r>
          </w:p>
        </w:tc>
      </w:tr>
      <w:tr w:rsidR="006C7A37" w14:paraId="43C64761" w14:textId="77777777" w:rsidTr="00B82B4F">
        <w:trPr>
          <w:trHeight w:val="219"/>
        </w:trPr>
        <w:tc>
          <w:tcPr>
            <w:tcW w:w="1645" w:type="pct"/>
          </w:tcPr>
          <w:p w14:paraId="66C45345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Education</w:t>
            </w:r>
          </w:p>
        </w:tc>
        <w:tc>
          <w:tcPr>
            <w:tcW w:w="1647" w:type="pct"/>
          </w:tcPr>
          <w:p w14:paraId="14BB61F3" w14:textId="77777777" w:rsidR="006C7A37" w:rsidRDefault="006C7A37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707" w:type="pct"/>
          </w:tcPr>
          <w:p w14:paraId="73A95F9F" w14:textId="77777777" w:rsidR="006C7A37" w:rsidRDefault="006C7A37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</w:p>
        </w:tc>
      </w:tr>
      <w:tr w:rsidR="006C7A37" w14:paraId="653C02CD" w14:textId="77777777" w:rsidTr="00B82B4F">
        <w:trPr>
          <w:trHeight w:val="219"/>
        </w:trPr>
        <w:tc>
          <w:tcPr>
            <w:tcW w:w="1645" w:type="pct"/>
          </w:tcPr>
          <w:p w14:paraId="28AD2E61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3</w:t>
            </w:r>
            <w:r>
              <w:rPr>
                <w:rFonts w:ascii="Calibri" w:eastAsia="Calibri" w:hAnsi="Calibri" w:cs="Calibri"/>
                <w:sz w:val="22"/>
                <w:szCs w:val="22"/>
                <w:vertAlign w:val="superscript"/>
              </w:rPr>
              <w:t>r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 Party Reimbursement</w:t>
            </w:r>
          </w:p>
        </w:tc>
        <w:tc>
          <w:tcPr>
            <w:tcW w:w="1647" w:type="pct"/>
          </w:tcPr>
          <w:p w14:paraId="16D9066C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Brice Snyder </w:t>
            </w:r>
          </w:p>
        </w:tc>
        <w:tc>
          <w:tcPr>
            <w:tcW w:w="1707" w:type="pct"/>
          </w:tcPr>
          <w:p w14:paraId="1ED82624" w14:textId="51447D10" w:rsidR="006C7A37" w:rsidRDefault="000D6C16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P</w:t>
            </w:r>
          </w:p>
        </w:tc>
      </w:tr>
      <w:tr w:rsidR="006C7A37" w14:paraId="0B9BD4BE" w14:textId="77777777" w:rsidTr="00B82B4F">
        <w:trPr>
          <w:trHeight w:val="219"/>
        </w:trPr>
        <w:tc>
          <w:tcPr>
            <w:tcW w:w="1645" w:type="pct"/>
          </w:tcPr>
          <w:p w14:paraId="4A445680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Governmental Affairs</w:t>
            </w:r>
          </w:p>
        </w:tc>
        <w:tc>
          <w:tcPr>
            <w:tcW w:w="1647" w:type="pct"/>
          </w:tcPr>
          <w:p w14:paraId="3AB75926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Rose </w:t>
            </w:r>
            <w:proofErr w:type="spellStart"/>
            <w:r>
              <w:rPr>
                <w:rFonts w:ascii="Calibri" w:eastAsia="Calibri" w:hAnsi="Calibri" w:cs="Calibri"/>
                <w:sz w:val="22"/>
                <w:szCs w:val="22"/>
              </w:rPr>
              <w:t>Schmeig</w:t>
            </w:r>
            <w:proofErr w:type="spellEnd"/>
            <w:r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</w:p>
        </w:tc>
        <w:tc>
          <w:tcPr>
            <w:tcW w:w="1707" w:type="pct"/>
          </w:tcPr>
          <w:p w14:paraId="26E3C8D2" w14:textId="54429970" w:rsidR="006C7A37" w:rsidRDefault="005D0C66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P</w:t>
            </w:r>
          </w:p>
        </w:tc>
      </w:tr>
      <w:tr w:rsidR="006C7A37" w14:paraId="5D70BD53" w14:textId="77777777" w:rsidTr="00B82B4F">
        <w:trPr>
          <w:trHeight w:val="219"/>
        </w:trPr>
        <w:tc>
          <w:tcPr>
            <w:tcW w:w="1645" w:type="pct"/>
          </w:tcPr>
          <w:p w14:paraId="743D3631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Lobbyist</w:t>
            </w:r>
          </w:p>
        </w:tc>
        <w:tc>
          <w:tcPr>
            <w:tcW w:w="1647" w:type="pct"/>
          </w:tcPr>
          <w:p w14:paraId="6B54E657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Becky Bowers-Lanier</w:t>
            </w:r>
          </w:p>
        </w:tc>
        <w:tc>
          <w:tcPr>
            <w:tcW w:w="1707" w:type="pct"/>
          </w:tcPr>
          <w:p w14:paraId="33159137" w14:textId="5308518C" w:rsidR="006C7A37" w:rsidRDefault="003D0524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P</w:t>
            </w:r>
          </w:p>
        </w:tc>
      </w:tr>
      <w:tr w:rsidR="006C7A37" w14:paraId="65015B3E" w14:textId="77777777" w:rsidTr="00B82B4F">
        <w:trPr>
          <w:trHeight w:val="219"/>
        </w:trPr>
        <w:tc>
          <w:tcPr>
            <w:tcW w:w="1645" w:type="pct"/>
          </w:tcPr>
          <w:p w14:paraId="491C0AE5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Historian</w:t>
            </w:r>
          </w:p>
        </w:tc>
        <w:tc>
          <w:tcPr>
            <w:tcW w:w="1647" w:type="pct"/>
          </w:tcPr>
          <w:p w14:paraId="53DAC2B0" w14:textId="77777777" w:rsidR="006C7A37" w:rsidRDefault="006C7A37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707" w:type="pct"/>
          </w:tcPr>
          <w:p w14:paraId="0A6BCF6E" w14:textId="77777777" w:rsidR="006C7A37" w:rsidRDefault="006C7A37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</w:p>
        </w:tc>
      </w:tr>
      <w:tr w:rsidR="006C7A37" w14:paraId="2EC00680" w14:textId="77777777" w:rsidTr="00B82B4F">
        <w:trPr>
          <w:trHeight w:val="219"/>
        </w:trPr>
        <w:tc>
          <w:tcPr>
            <w:tcW w:w="1645" w:type="pct"/>
          </w:tcPr>
          <w:p w14:paraId="001640C7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Honors &amp; Awards</w:t>
            </w:r>
          </w:p>
        </w:tc>
        <w:tc>
          <w:tcPr>
            <w:tcW w:w="1647" w:type="pct"/>
          </w:tcPr>
          <w:p w14:paraId="70BFD14E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Maegan Daniels </w:t>
            </w:r>
          </w:p>
        </w:tc>
        <w:tc>
          <w:tcPr>
            <w:tcW w:w="1707" w:type="pct"/>
          </w:tcPr>
          <w:p w14:paraId="09CD9454" w14:textId="6B6C8146" w:rsidR="006C7A37" w:rsidRDefault="007D68FA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P</w:t>
            </w:r>
          </w:p>
        </w:tc>
      </w:tr>
      <w:tr w:rsidR="006C7A37" w14:paraId="08ACCC2B" w14:textId="77777777" w:rsidTr="00B82B4F">
        <w:trPr>
          <w:trHeight w:val="219"/>
        </w:trPr>
        <w:tc>
          <w:tcPr>
            <w:tcW w:w="1645" w:type="pct"/>
          </w:tcPr>
          <w:p w14:paraId="17C627E1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ICSMC</w:t>
            </w:r>
          </w:p>
        </w:tc>
        <w:tc>
          <w:tcPr>
            <w:tcW w:w="1647" w:type="pct"/>
          </w:tcPr>
          <w:p w14:paraId="27F4B23D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Mike Kotelnicki </w:t>
            </w:r>
          </w:p>
        </w:tc>
        <w:tc>
          <w:tcPr>
            <w:tcW w:w="1707" w:type="pct"/>
          </w:tcPr>
          <w:p w14:paraId="71669D48" w14:textId="5C648223" w:rsidR="006C7A37" w:rsidRDefault="00631DA4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P</w:t>
            </w:r>
          </w:p>
        </w:tc>
      </w:tr>
      <w:tr w:rsidR="006C7A37" w14:paraId="7EF26D95" w14:textId="77777777" w:rsidTr="00B82B4F">
        <w:trPr>
          <w:trHeight w:val="219"/>
        </w:trPr>
        <w:tc>
          <w:tcPr>
            <w:tcW w:w="1645" w:type="pct"/>
          </w:tcPr>
          <w:p w14:paraId="68214E95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Leadership Academy</w:t>
            </w:r>
          </w:p>
        </w:tc>
        <w:tc>
          <w:tcPr>
            <w:tcW w:w="1647" w:type="pct"/>
          </w:tcPr>
          <w:p w14:paraId="60D09679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Josh Williamson </w:t>
            </w:r>
          </w:p>
        </w:tc>
        <w:tc>
          <w:tcPr>
            <w:tcW w:w="1707" w:type="pct"/>
          </w:tcPr>
          <w:p w14:paraId="3D2992D3" w14:textId="1262EA9F" w:rsidR="006C7A37" w:rsidRDefault="009C7562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P</w:t>
            </w:r>
          </w:p>
        </w:tc>
      </w:tr>
      <w:tr w:rsidR="006C7A37" w14:paraId="6A8D3B81" w14:textId="77777777" w:rsidTr="00B82B4F">
        <w:trPr>
          <w:trHeight w:val="219"/>
        </w:trPr>
        <w:tc>
          <w:tcPr>
            <w:tcW w:w="1645" w:type="pct"/>
          </w:tcPr>
          <w:p w14:paraId="3562F187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Membership</w:t>
            </w:r>
          </w:p>
        </w:tc>
        <w:tc>
          <w:tcPr>
            <w:tcW w:w="1647" w:type="pct"/>
          </w:tcPr>
          <w:p w14:paraId="2FD8A062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Katie Grover </w:t>
            </w:r>
          </w:p>
        </w:tc>
        <w:tc>
          <w:tcPr>
            <w:tcW w:w="1707" w:type="pct"/>
          </w:tcPr>
          <w:p w14:paraId="248DAF5D" w14:textId="52B435C7" w:rsidR="006C7A37" w:rsidRDefault="00C8680C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NP*</w:t>
            </w:r>
          </w:p>
        </w:tc>
      </w:tr>
      <w:tr w:rsidR="006C7A37" w14:paraId="704D7439" w14:textId="77777777" w:rsidTr="00B82B4F">
        <w:trPr>
          <w:trHeight w:val="219"/>
        </w:trPr>
        <w:tc>
          <w:tcPr>
            <w:tcW w:w="1645" w:type="pct"/>
          </w:tcPr>
          <w:p w14:paraId="4730B0F5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lastRenderedPageBreak/>
              <w:t>Public Relations</w:t>
            </w:r>
          </w:p>
        </w:tc>
        <w:tc>
          <w:tcPr>
            <w:tcW w:w="1647" w:type="pct"/>
          </w:tcPr>
          <w:p w14:paraId="320192D4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Lauryn Hunter</w:t>
            </w:r>
          </w:p>
        </w:tc>
        <w:tc>
          <w:tcPr>
            <w:tcW w:w="1707" w:type="pct"/>
          </w:tcPr>
          <w:p w14:paraId="016A911B" w14:textId="25BC08DD" w:rsidR="006C7A37" w:rsidRDefault="00B7662C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P</w:t>
            </w:r>
          </w:p>
        </w:tc>
      </w:tr>
      <w:tr w:rsidR="006C7A37" w14:paraId="10AFF593" w14:textId="77777777" w:rsidTr="00B82B4F">
        <w:trPr>
          <w:trHeight w:val="219"/>
        </w:trPr>
        <w:tc>
          <w:tcPr>
            <w:tcW w:w="1645" w:type="pct"/>
          </w:tcPr>
          <w:p w14:paraId="6670B07B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Scholarship</w:t>
            </w:r>
          </w:p>
        </w:tc>
        <w:tc>
          <w:tcPr>
            <w:tcW w:w="1647" w:type="pct"/>
          </w:tcPr>
          <w:p w14:paraId="0C2F5B25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Ellen Hicks </w:t>
            </w:r>
          </w:p>
        </w:tc>
        <w:tc>
          <w:tcPr>
            <w:tcW w:w="1707" w:type="pct"/>
          </w:tcPr>
          <w:p w14:paraId="0FC8429B" w14:textId="1A0545FE" w:rsidR="006C7A37" w:rsidRDefault="005D0C66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NP*</w:t>
            </w:r>
          </w:p>
        </w:tc>
      </w:tr>
      <w:tr w:rsidR="006C7A37" w14:paraId="7F6D34B0" w14:textId="77777777" w:rsidTr="00B82B4F">
        <w:trPr>
          <w:trHeight w:val="219"/>
        </w:trPr>
        <w:tc>
          <w:tcPr>
            <w:tcW w:w="1645" w:type="pct"/>
          </w:tcPr>
          <w:p w14:paraId="496CC3E5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Secondary Schools</w:t>
            </w:r>
          </w:p>
        </w:tc>
        <w:tc>
          <w:tcPr>
            <w:tcW w:w="1647" w:type="pct"/>
          </w:tcPr>
          <w:p w14:paraId="6CA40A92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Jennifer Armstrong </w:t>
            </w:r>
          </w:p>
        </w:tc>
        <w:tc>
          <w:tcPr>
            <w:tcW w:w="1707" w:type="pct"/>
          </w:tcPr>
          <w:p w14:paraId="6C366FD5" w14:textId="575ACEC1" w:rsidR="006C7A37" w:rsidRDefault="005D0C66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NP*</w:t>
            </w:r>
          </w:p>
        </w:tc>
      </w:tr>
      <w:tr w:rsidR="006C7A37" w14:paraId="387606BB" w14:textId="77777777" w:rsidTr="00B82B4F">
        <w:trPr>
          <w:trHeight w:val="219"/>
        </w:trPr>
        <w:tc>
          <w:tcPr>
            <w:tcW w:w="1645" w:type="pct"/>
          </w:tcPr>
          <w:p w14:paraId="1B8B3CF3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Student Affairs</w:t>
            </w:r>
          </w:p>
        </w:tc>
        <w:tc>
          <w:tcPr>
            <w:tcW w:w="1647" w:type="pct"/>
          </w:tcPr>
          <w:p w14:paraId="47ADF73D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Jenn </w:t>
            </w:r>
            <w:proofErr w:type="spellStart"/>
            <w:r>
              <w:rPr>
                <w:rFonts w:ascii="Calibri" w:eastAsia="Calibri" w:hAnsi="Calibri" w:cs="Calibri"/>
                <w:sz w:val="22"/>
                <w:szCs w:val="22"/>
              </w:rPr>
              <w:t>Cuchna</w:t>
            </w:r>
            <w:proofErr w:type="spellEnd"/>
            <w:r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</w:p>
        </w:tc>
        <w:tc>
          <w:tcPr>
            <w:tcW w:w="1707" w:type="pct"/>
          </w:tcPr>
          <w:p w14:paraId="77F2CB81" w14:textId="2504018B" w:rsidR="006C7A37" w:rsidRDefault="00B7662C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P</w:t>
            </w:r>
          </w:p>
        </w:tc>
      </w:tr>
      <w:tr w:rsidR="006C7A37" w14:paraId="44E4182C" w14:textId="77777777" w:rsidTr="00B82B4F">
        <w:trPr>
          <w:trHeight w:val="219"/>
        </w:trPr>
        <w:tc>
          <w:tcPr>
            <w:tcW w:w="1645" w:type="pct"/>
          </w:tcPr>
          <w:p w14:paraId="22ECF8F2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Young Professionals</w:t>
            </w:r>
          </w:p>
        </w:tc>
        <w:tc>
          <w:tcPr>
            <w:tcW w:w="1647" w:type="pct"/>
          </w:tcPr>
          <w:p w14:paraId="78171A8D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Devon Serrano </w:t>
            </w:r>
          </w:p>
        </w:tc>
        <w:tc>
          <w:tcPr>
            <w:tcW w:w="1707" w:type="pct"/>
          </w:tcPr>
          <w:p w14:paraId="29628DBB" w14:textId="51BAA5C4" w:rsidR="006C7A37" w:rsidRDefault="005D0C66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NP*</w:t>
            </w:r>
          </w:p>
        </w:tc>
      </w:tr>
      <w:tr w:rsidR="006C7A37" w14:paraId="7B405743" w14:textId="77777777" w:rsidTr="00B82B4F">
        <w:trPr>
          <w:trHeight w:val="219"/>
        </w:trPr>
        <w:tc>
          <w:tcPr>
            <w:tcW w:w="1645" w:type="pct"/>
          </w:tcPr>
          <w:p w14:paraId="7D8036A2" w14:textId="77777777" w:rsidR="006C7A37" w:rsidRDefault="006C7A37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</w:p>
        </w:tc>
        <w:tc>
          <w:tcPr>
            <w:tcW w:w="1647" w:type="pct"/>
          </w:tcPr>
          <w:p w14:paraId="3ABCDF36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proofErr w:type="spellStart"/>
            <w:r>
              <w:rPr>
                <w:rFonts w:ascii="Calibri" w:eastAsia="Calibri" w:hAnsi="Calibri" w:cs="Calibri"/>
                <w:sz w:val="22"/>
                <w:szCs w:val="22"/>
              </w:rPr>
              <w:t>Mairin</w:t>
            </w:r>
            <w:proofErr w:type="spellEnd"/>
            <w:r>
              <w:rPr>
                <w:rFonts w:ascii="Calibri" w:eastAsia="Calibri" w:hAnsi="Calibri" w:cs="Calibri"/>
                <w:sz w:val="22"/>
                <w:szCs w:val="22"/>
              </w:rPr>
              <w:t xml:space="preserve"> Wood</w:t>
            </w:r>
          </w:p>
        </w:tc>
        <w:tc>
          <w:tcPr>
            <w:tcW w:w="1707" w:type="pct"/>
          </w:tcPr>
          <w:p w14:paraId="7ACBE5EB" w14:textId="00764060" w:rsidR="006C7A37" w:rsidRDefault="005D0C66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NP*</w:t>
            </w:r>
          </w:p>
        </w:tc>
      </w:tr>
      <w:tr w:rsidR="006C7A37" w14:paraId="0BBEA2A1" w14:textId="77777777" w:rsidTr="00B82B4F">
        <w:trPr>
          <w:trHeight w:val="219"/>
        </w:trPr>
        <w:tc>
          <w:tcPr>
            <w:tcW w:w="5000" w:type="pct"/>
            <w:gridSpan w:val="3"/>
          </w:tcPr>
          <w:p w14:paraId="6E609EF2" w14:textId="77777777" w:rsidR="006C7A37" w:rsidRDefault="00B82B4F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40"/>
                <w:szCs w:val="40"/>
              </w:rPr>
              <w:t>Guests</w:t>
            </w:r>
          </w:p>
        </w:tc>
      </w:tr>
      <w:tr w:rsidR="006C7A37" w14:paraId="7CA7727D" w14:textId="77777777" w:rsidTr="00B82B4F">
        <w:trPr>
          <w:trHeight w:val="219"/>
        </w:trPr>
        <w:tc>
          <w:tcPr>
            <w:tcW w:w="1645" w:type="pct"/>
          </w:tcPr>
          <w:p w14:paraId="2B719F94" w14:textId="77777777" w:rsidR="006C7A37" w:rsidRDefault="006C7A37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647" w:type="pct"/>
          </w:tcPr>
          <w:p w14:paraId="4103C73C" w14:textId="77777777" w:rsidR="006C7A37" w:rsidRDefault="006C7A37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</w:p>
        </w:tc>
        <w:tc>
          <w:tcPr>
            <w:tcW w:w="1707" w:type="pct"/>
          </w:tcPr>
          <w:p w14:paraId="48FF13CD" w14:textId="77777777" w:rsidR="006C7A37" w:rsidRDefault="006C7A37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</w:p>
        </w:tc>
      </w:tr>
      <w:tr w:rsidR="006C7A37" w14:paraId="2BF76453" w14:textId="77777777" w:rsidTr="00B82B4F">
        <w:trPr>
          <w:trHeight w:val="219"/>
        </w:trPr>
        <w:tc>
          <w:tcPr>
            <w:tcW w:w="1645" w:type="pct"/>
          </w:tcPr>
          <w:p w14:paraId="3EE02F81" w14:textId="77777777" w:rsidR="006C7A37" w:rsidRDefault="00B82B4F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40"/>
                <w:szCs w:val="40"/>
              </w:rPr>
              <w:t>Task Forces</w:t>
            </w:r>
          </w:p>
        </w:tc>
        <w:tc>
          <w:tcPr>
            <w:tcW w:w="1647" w:type="pct"/>
          </w:tcPr>
          <w:p w14:paraId="398B38B6" w14:textId="77777777" w:rsidR="006C7A37" w:rsidRDefault="006C7A37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</w:p>
        </w:tc>
        <w:tc>
          <w:tcPr>
            <w:tcW w:w="1707" w:type="pct"/>
          </w:tcPr>
          <w:p w14:paraId="2D0B7795" w14:textId="77777777" w:rsidR="006C7A37" w:rsidRDefault="006C7A37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</w:p>
        </w:tc>
      </w:tr>
      <w:tr w:rsidR="006C7A37" w14:paraId="5098A070" w14:textId="77777777" w:rsidTr="00B82B4F">
        <w:trPr>
          <w:trHeight w:val="219"/>
        </w:trPr>
        <w:tc>
          <w:tcPr>
            <w:tcW w:w="1645" w:type="pct"/>
          </w:tcPr>
          <w:p w14:paraId="4CD08BC9" w14:textId="77777777" w:rsidR="006C7A37" w:rsidRDefault="006C7A37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647" w:type="pct"/>
          </w:tcPr>
          <w:p w14:paraId="778F6A5E" w14:textId="77777777" w:rsidR="006C7A37" w:rsidRDefault="006C7A37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707" w:type="pct"/>
          </w:tcPr>
          <w:p w14:paraId="53F09BDF" w14:textId="77777777" w:rsidR="006C7A37" w:rsidRDefault="006C7A37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</w:p>
        </w:tc>
      </w:tr>
    </w:tbl>
    <w:p w14:paraId="0A4FCE25" w14:textId="77777777" w:rsidR="006C7A37" w:rsidRDefault="006C7A37">
      <w:pPr>
        <w:rPr>
          <w:rFonts w:ascii="Arial" w:eastAsia="Arial" w:hAnsi="Arial" w:cs="Arial"/>
          <w:b/>
          <w:sz w:val="22"/>
          <w:szCs w:val="22"/>
        </w:rPr>
      </w:pPr>
    </w:p>
    <w:p w14:paraId="32A412AC" w14:textId="77777777" w:rsidR="006C7A37" w:rsidRDefault="006C7A37">
      <w:pPr>
        <w:rPr>
          <w:rFonts w:ascii="Arial" w:eastAsia="Arial" w:hAnsi="Arial" w:cs="Arial"/>
          <w:b/>
          <w:sz w:val="22"/>
          <w:szCs w:val="22"/>
        </w:rPr>
      </w:pPr>
    </w:p>
    <w:p w14:paraId="5B6D10EC" w14:textId="77777777" w:rsidR="006C7A37" w:rsidRDefault="00B82B4F">
      <w:p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Officer Reports</w:t>
      </w:r>
    </w:p>
    <w:p w14:paraId="022F0FAB" w14:textId="77777777" w:rsidR="006C7A37" w:rsidRDefault="00B82B4F">
      <w:pPr>
        <w:ind w:firstLine="72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President – Chris Jones</w:t>
      </w:r>
    </w:p>
    <w:p w14:paraId="6278D61B" w14:textId="6082824B" w:rsidR="006C7A37" w:rsidRPr="007F354C" w:rsidRDefault="00A2055B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b/>
          <w:i/>
          <w:iCs/>
          <w:color w:val="000000"/>
          <w:sz w:val="22"/>
          <w:szCs w:val="22"/>
        </w:rPr>
      </w:pPr>
      <w:r>
        <w:rPr>
          <w:rFonts w:ascii="Arial" w:hAnsi="Arial" w:cs="Arial"/>
          <w:bCs/>
          <w:color w:val="000000"/>
          <w:sz w:val="22"/>
          <w:szCs w:val="22"/>
        </w:rPr>
        <w:t xml:space="preserve">Will put together </w:t>
      </w:r>
      <w:r w:rsidR="00B62EED">
        <w:rPr>
          <w:rFonts w:ascii="Arial" w:hAnsi="Arial" w:cs="Arial"/>
          <w:bCs/>
          <w:color w:val="000000"/>
          <w:sz w:val="22"/>
          <w:szCs w:val="22"/>
        </w:rPr>
        <w:t>a PDF of all annual reports for Annual Meeting</w:t>
      </w:r>
    </w:p>
    <w:p w14:paraId="50BAB27C" w14:textId="77777777" w:rsidR="006C7A37" w:rsidRDefault="00B82B4F">
      <w:pPr>
        <w:ind w:left="720"/>
        <w:rPr>
          <w:rFonts w:ascii="Arial" w:eastAsia="Arial" w:hAnsi="Arial" w:cs="Arial"/>
          <w:i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President Elect – Danny Carroll</w:t>
      </w:r>
    </w:p>
    <w:p w14:paraId="255E2660" w14:textId="43470115" w:rsidR="006C7A37" w:rsidRPr="00B62EED" w:rsidRDefault="00B62EE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b/>
          <w:color w:val="000000"/>
          <w:sz w:val="22"/>
          <w:szCs w:val="22"/>
        </w:rPr>
      </w:pPr>
      <w:r w:rsidRPr="00B62EED">
        <w:rPr>
          <w:rFonts w:ascii="Arial" w:hAnsi="Arial" w:cs="Arial"/>
          <w:bCs/>
          <w:color w:val="000000"/>
          <w:sz w:val="22"/>
          <w:szCs w:val="22"/>
        </w:rPr>
        <w:t>Important dates</w:t>
      </w:r>
    </w:p>
    <w:p w14:paraId="16015846" w14:textId="5467A4F7" w:rsidR="00B62EED" w:rsidRPr="007E6E00" w:rsidRDefault="009C7562" w:rsidP="009C7562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b/>
          <w:color w:val="000000"/>
          <w:sz w:val="22"/>
          <w:szCs w:val="22"/>
        </w:rPr>
      </w:pPr>
      <w:r>
        <w:rPr>
          <w:rFonts w:ascii="Arial" w:hAnsi="Arial" w:cs="Arial"/>
          <w:bCs/>
          <w:color w:val="000000"/>
          <w:sz w:val="22"/>
          <w:szCs w:val="22"/>
        </w:rPr>
        <w:t>Annual meeting</w:t>
      </w:r>
      <w:r w:rsidR="007E6E00">
        <w:rPr>
          <w:rFonts w:ascii="Arial" w:hAnsi="Arial" w:cs="Arial"/>
          <w:bCs/>
          <w:color w:val="000000"/>
          <w:sz w:val="22"/>
          <w:szCs w:val="22"/>
        </w:rPr>
        <w:t xml:space="preserve"> </w:t>
      </w:r>
    </w:p>
    <w:p w14:paraId="2730759E" w14:textId="16D9C285" w:rsidR="007E6E00" w:rsidRPr="009C7562" w:rsidRDefault="007E6E00" w:rsidP="007E6E00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b/>
          <w:color w:val="000000"/>
          <w:sz w:val="22"/>
          <w:szCs w:val="22"/>
        </w:rPr>
      </w:pPr>
      <w:r>
        <w:rPr>
          <w:rFonts w:ascii="Arial" w:hAnsi="Arial" w:cs="Arial"/>
          <w:bCs/>
          <w:color w:val="000000"/>
          <w:sz w:val="22"/>
          <w:szCs w:val="22"/>
        </w:rPr>
        <w:t>EC Meeting at 5pm on 1/7</w:t>
      </w:r>
    </w:p>
    <w:p w14:paraId="1451ECAD" w14:textId="2A581467" w:rsidR="009C7562" w:rsidRPr="00B62EED" w:rsidRDefault="009C7562" w:rsidP="009C7562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b/>
          <w:color w:val="000000"/>
          <w:sz w:val="22"/>
          <w:szCs w:val="22"/>
        </w:rPr>
      </w:pPr>
      <w:r>
        <w:rPr>
          <w:rFonts w:ascii="Arial" w:hAnsi="Arial" w:cs="Arial"/>
          <w:bCs/>
          <w:color w:val="000000"/>
          <w:sz w:val="22"/>
          <w:szCs w:val="22"/>
        </w:rPr>
        <w:t xml:space="preserve">Grant submissions in </w:t>
      </w:r>
      <w:r w:rsidR="007E6E00">
        <w:rPr>
          <w:rFonts w:ascii="Arial" w:hAnsi="Arial" w:cs="Arial"/>
          <w:bCs/>
          <w:color w:val="000000"/>
          <w:sz w:val="22"/>
          <w:szCs w:val="22"/>
        </w:rPr>
        <w:t>January</w:t>
      </w:r>
    </w:p>
    <w:p w14:paraId="27F2F6DC" w14:textId="77777777" w:rsidR="006C7A37" w:rsidRDefault="00B82B4F">
      <w:pPr>
        <w:ind w:left="72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Treasurer – Sara Spencer</w:t>
      </w:r>
    </w:p>
    <w:p w14:paraId="0D367489" w14:textId="56F460C9" w:rsidR="006C7A37" w:rsidRPr="00763EC9" w:rsidRDefault="00E33437" w:rsidP="00763EC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i/>
          <w:sz w:val="22"/>
          <w:szCs w:val="22"/>
        </w:rPr>
      </w:pPr>
      <w:r>
        <w:rPr>
          <w:rFonts w:ascii="Arial" w:eastAsia="Arial" w:hAnsi="Arial" w:cs="Arial"/>
          <w:iCs/>
          <w:sz w:val="22"/>
          <w:szCs w:val="22"/>
        </w:rPr>
        <w:t>No report given</w:t>
      </w:r>
    </w:p>
    <w:p w14:paraId="04F0BE52" w14:textId="77777777" w:rsidR="006C7A37" w:rsidRDefault="00B82B4F">
      <w:pPr>
        <w:ind w:firstLine="72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Secretary – Tom Campbell</w:t>
      </w:r>
    </w:p>
    <w:p w14:paraId="07E19AEE" w14:textId="2401DF1D" w:rsidR="006C7A37" w:rsidRPr="007232EC" w:rsidRDefault="0090491B" w:rsidP="00763EC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b/>
          <w:color w:val="000000"/>
          <w:sz w:val="22"/>
          <w:szCs w:val="22"/>
        </w:rPr>
      </w:pPr>
      <w:r w:rsidRPr="007232EC">
        <w:rPr>
          <w:rFonts w:ascii="Arial" w:hAnsi="Arial" w:cs="Arial"/>
          <w:bCs/>
          <w:color w:val="000000"/>
          <w:sz w:val="22"/>
          <w:szCs w:val="22"/>
        </w:rPr>
        <w:t>Annual Reports</w:t>
      </w:r>
    </w:p>
    <w:p w14:paraId="76D91168" w14:textId="4ED6CFBD" w:rsidR="0090491B" w:rsidRPr="00ED25BC" w:rsidRDefault="0090491B" w:rsidP="00763EC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b/>
          <w:color w:val="000000"/>
          <w:sz w:val="22"/>
          <w:szCs w:val="22"/>
        </w:rPr>
      </w:pPr>
      <w:r w:rsidRPr="007232EC">
        <w:rPr>
          <w:rFonts w:ascii="Arial" w:hAnsi="Arial" w:cs="Arial"/>
          <w:bCs/>
          <w:color w:val="000000"/>
          <w:sz w:val="22"/>
          <w:szCs w:val="22"/>
        </w:rPr>
        <w:t xml:space="preserve">Holiday </w:t>
      </w:r>
      <w:proofErr w:type="spellStart"/>
      <w:r w:rsidRPr="007232EC">
        <w:rPr>
          <w:rFonts w:ascii="Arial" w:hAnsi="Arial" w:cs="Arial"/>
          <w:bCs/>
          <w:color w:val="000000"/>
          <w:sz w:val="22"/>
          <w:szCs w:val="22"/>
        </w:rPr>
        <w:t>eBlast</w:t>
      </w:r>
      <w:proofErr w:type="spellEnd"/>
    </w:p>
    <w:p w14:paraId="21EC6845" w14:textId="5BC06788" w:rsidR="00ED25BC" w:rsidRPr="007232EC" w:rsidRDefault="00ED25BC" w:rsidP="00763EC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b/>
          <w:color w:val="000000"/>
          <w:sz w:val="22"/>
          <w:szCs w:val="22"/>
        </w:rPr>
      </w:pPr>
      <w:r>
        <w:rPr>
          <w:rFonts w:ascii="Arial" w:hAnsi="Arial" w:cs="Arial"/>
          <w:bCs/>
          <w:color w:val="000000"/>
          <w:sz w:val="22"/>
          <w:szCs w:val="22"/>
        </w:rPr>
        <w:t xml:space="preserve">Please get anything you want </w:t>
      </w:r>
      <w:r w:rsidR="007D68FA">
        <w:rPr>
          <w:rFonts w:ascii="Arial" w:hAnsi="Arial" w:cs="Arial"/>
          <w:bCs/>
          <w:color w:val="000000"/>
          <w:sz w:val="22"/>
          <w:szCs w:val="22"/>
        </w:rPr>
        <w:t>discussed in EC meetings to Tom PRIOR to meeting</w:t>
      </w:r>
    </w:p>
    <w:p w14:paraId="75015A93" w14:textId="77777777" w:rsidR="006C7A37" w:rsidRDefault="00B82B4F">
      <w:pPr>
        <w:ind w:left="72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Past President – Scott Powers</w:t>
      </w:r>
    </w:p>
    <w:p w14:paraId="4FFCA97F" w14:textId="7EDE1675" w:rsidR="006C7A37" w:rsidRDefault="007D68F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i/>
          <w:color w:val="000000"/>
          <w:sz w:val="22"/>
          <w:szCs w:val="22"/>
        </w:rPr>
      </w:pPr>
      <w:r>
        <w:rPr>
          <w:rFonts w:ascii="Arial" w:hAnsi="Arial" w:cs="Arial"/>
          <w:iCs/>
          <w:color w:val="000000"/>
          <w:sz w:val="22"/>
          <w:szCs w:val="22"/>
        </w:rPr>
        <w:t>No report given</w:t>
      </w:r>
    </w:p>
    <w:p w14:paraId="2AFF3CC9" w14:textId="77777777" w:rsidR="006C7A37" w:rsidRDefault="006C7A37">
      <w:pPr>
        <w:rPr>
          <w:rFonts w:ascii="Arial" w:eastAsia="Arial" w:hAnsi="Arial" w:cs="Arial"/>
          <w:b/>
          <w:sz w:val="22"/>
          <w:szCs w:val="22"/>
        </w:rPr>
      </w:pPr>
    </w:p>
    <w:p w14:paraId="1CCBC815" w14:textId="77777777" w:rsidR="006C7A37" w:rsidRDefault="00B82B4F">
      <w:p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Committee Reports</w:t>
      </w:r>
    </w:p>
    <w:p w14:paraId="50C79808" w14:textId="77777777" w:rsidR="006C7A37" w:rsidRDefault="00B82B4F">
      <w:p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ab/>
        <w:t>Annual Meeting – Sara Pittelkau</w:t>
      </w:r>
    </w:p>
    <w:p w14:paraId="5453D056" w14:textId="1AF4C0ED" w:rsidR="006C7A37" w:rsidRPr="007232EC" w:rsidRDefault="00A0408A" w:rsidP="00763EC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i/>
          <w:sz w:val="22"/>
          <w:szCs w:val="22"/>
        </w:rPr>
      </w:pPr>
      <w:r>
        <w:rPr>
          <w:rFonts w:ascii="Arial" w:eastAsia="Arial" w:hAnsi="Arial" w:cs="Arial"/>
          <w:iCs/>
          <w:sz w:val="22"/>
          <w:szCs w:val="22"/>
        </w:rPr>
        <w:t>E</w:t>
      </w:r>
      <w:r w:rsidR="007232EC">
        <w:rPr>
          <w:rFonts w:ascii="Arial" w:eastAsia="Arial" w:hAnsi="Arial" w:cs="Arial"/>
          <w:iCs/>
          <w:sz w:val="22"/>
          <w:szCs w:val="22"/>
        </w:rPr>
        <w:t xml:space="preserve">C Meeting Friday </w:t>
      </w:r>
      <w:r w:rsidR="007232EC" w:rsidRPr="00821894">
        <w:rPr>
          <w:rFonts w:ascii="Arial" w:eastAsia="Arial" w:hAnsi="Arial" w:cs="Arial"/>
          <w:b/>
          <w:bCs/>
          <w:iCs/>
          <w:sz w:val="22"/>
          <w:szCs w:val="22"/>
          <w:u w:val="single"/>
        </w:rPr>
        <w:t>January 7</w:t>
      </w:r>
      <w:r w:rsidR="007232EC" w:rsidRPr="00821894">
        <w:rPr>
          <w:rFonts w:ascii="Arial" w:eastAsia="Arial" w:hAnsi="Arial" w:cs="Arial"/>
          <w:b/>
          <w:bCs/>
          <w:iCs/>
          <w:sz w:val="22"/>
          <w:szCs w:val="22"/>
          <w:u w:val="single"/>
          <w:vertAlign w:val="superscript"/>
        </w:rPr>
        <w:t>th</w:t>
      </w:r>
      <w:r w:rsidR="007232EC" w:rsidRPr="00821894">
        <w:rPr>
          <w:rFonts w:ascii="Arial" w:eastAsia="Arial" w:hAnsi="Arial" w:cs="Arial"/>
          <w:b/>
          <w:bCs/>
          <w:iCs/>
          <w:sz w:val="22"/>
          <w:szCs w:val="22"/>
          <w:u w:val="single"/>
        </w:rPr>
        <w:t xml:space="preserve"> 5pm</w:t>
      </w:r>
    </w:p>
    <w:p w14:paraId="3A9A07AF" w14:textId="7E294A2B" w:rsidR="007232EC" w:rsidRPr="00D14B61" w:rsidRDefault="007232EC" w:rsidP="007232EC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i/>
          <w:sz w:val="22"/>
          <w:szCs w:val="22"/>
        </w:rPr>
      </w:pPr>
      <w:r>
        <w:rPr>
          <w:rFonts w:ascii="Arial" w:eastAsia="Arial" w:hAnsi="Arial" w:cs="Arial"/>
          <w:iCs/>
          <w:sz w:val="22"/>
          <w:szCs w:val="22"/>
        </w:rPr>
        <w:t>Room TBD</w:t>
      </w:r>
    </w:p>
    <w:p w14:paraId="110F5DB8" w14:textId="22F21DF9" w:rsidR="00D14B61" w:rsidRPr="007E52AC" w:rsidRDefault="007E52AC" w:rsidP="00D14B6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i/>
          <w:sz w:val="22"/>
          <w:szCs w:val="22"/>
        </w:rPr>
      </w:pPr>
      <w:r>
        <w:rPr>
          <w:rFonts w:ascii="Arial" w:eastAsia="Arial" w:hAnsi="Arial" w:cs="Arial"/>
          <w:iCs/>
          <w:sz w:val="22"/>
          <w:szCs w:val="22"/>
        </w:rPr>
        <w:t>Update on number of registrants</w:t>
      </w:r>
    </w:p>
    <w:p w14:paraId="3D74B146" w14:textId="40F58EA7" w:rsidR="007E52AC" w:rsidRPr="00A01B6F" w:rsidRDefault="007E52AC" w:rsidP="00D14B6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i/>
          <w:sz w:val="22"/>
          <w:szCs w:val="22"/>
        </w:rPr>
      </w:pPr>
      <w:r>
        <w:rPr>
          <w:rFonts w:ascii="Arial" w:eastAsia="Arial" w:hAnsi="Arial" w:cs="Arial"/>
          <w:iCs/>
          <w:sz w:val="22"/>
          <w:szCs w:val="22"/>
        </w:rPr>
        <w:t xml:space="preserve">Regular registration ended 12/4 </w:t>
      </w:r>
      <w:r w:rsidR="00A01B6F">
        <w:rPr>
          <w:rFonts w:ascii="Arial" w:eastAsia="Arial" w:hAnsi="Arial" w:cs="Arial"/>
          <w:iCs/>
          <w:sz w:val="22"/>
          <w:szCs w:val="22"/>
        </w:rPr>
        <w:t>now late registration</w:t>
      </w:r>
    </w:p>
    <w:p w14:paraId="276E619B" w14:textId="11C89574" w:rsidR="00A01B6F" w:rsidRPr="00900A30" w:rsidRDefault="00A01B6F" w:rsidP="00D14B6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i/>
          <w:sz w:val="22"/>
          <w:szCs w:val="22"/>
        </w:rPr>
      </w:pPr>
      <w:r>
        <w:rPr>
          <w:rFonts w:ascii="Arial" w:eastAsia="Arial" w:hAnsi="Arial" w:cs="Arial"/>
          <w:iCs/>
          <w:sz w:val="22"/>
          <w:szCs w:val="22"/>
        </w:rPr>
        <w:t>Speaker introductions TBD</w:t>
      </w:r>
    </w:p>
    <w:p w14:paraId="571A3CD6" w14:textId="2D60537A" w:rsidR="00900A30" w:rsidRPr="00837094" w:rsidRDefault="00900A30" w:rsidP="00D14B6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i/>
          <w:sz w:val="22"/>
          <w:szCs w:val="22"/>
        </w:rPr>
      </w:pPr>
      <w:r>
        <w:rPr>
          <w:rFonts w:ascii="Arial" w:eastAsia="Arial" w:hAnsi="Arial" w:cs="Arial"/>
          <w:iCs/>
          <w:sz w:val="22"/>
          <w:szCs w:val="22"/>
        </w:rPr>
        <w:t>Have been updating information packet with updated practice gap and clinical bottom lines</w:t>
      </w:r>
    </w:p>
    <w:p w14:paraId="636F287D" w14:textId="1554CA52" w:rsidR="00837094" w:rsidRPr="007368C5" w:rsidRDefault="00837094" w:rsidP="00D14B6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i/>
          <w:sz w:val="22"/>
          <w:szCs w:val="22"/>
        </w:rPr>
      </w:pPr>
      <w:r>
        <w:rPr>
          <w:rFonts w:ascii="Arial" w:eastAsia="Arial" w:hAnsi="Arial" w:cs="Arial"/>
          <w:iCs/>
          <w:sz w:val="22"/>
          <w:szCs w:val="22"/>
        </w:rPr>
        <w:t>Will be a secured site for attendees to go to for handouts</w:t>
      </w:r>
    </w:p>
    <w:p w14:paraId="70E261A9" w14:textId="5A4B8AFB" w:rsidR="007368C5" w:rsidRPr="00763EC9" w:rsidRDefault="007368C5" w:rsidP="00D14B6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i/>
          <w:sz w:val="22"/>
          <w:szCs w:val="22"/>
        </w:rPr>
      </w:pPr>
      <w:r>
        <w:rPr>
          <w:rFonts w:ascii="Arial" w:eastAsia="Arial" w:hAnsi="Arial" w:cs="Arial"/>
          <w:iCs/>
          <w:sz w:val="22"/>
          <w:szCs w:val="22"/>
        </w:rPr>
        <w:t xml:space="preserve">Will have raffle drawings at business meeting </w:t>
      </w:r>
      <w:r w:rsidR="00103320">
        <w:rPr>
          <w:rFonts w:ascii="Arial" w:eastAsia="Arial" w:hAnsi="Arial" w:cs="Arial"/>
          <w:iCs/>
          <w:sz w:val="22"/>
          <w:szCs w:val="22"/>
        </w:rPr>
        <w:t>for giveaways</w:t>
      </w:r>
    </w:p>
    <w:p w14:paraId="2E6C43CB" w14:textId="77777777" w:rsidR="006C7A37" w:rsidRDefault="00B82B4F">
      <w:pPr>
        <w:ind w:left="72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ATs Care – Angela White</w:t>
      </w:r>
    </w:p>
    <w:p w14:paraId="0A718057" w14:textId="1A2C965A" w:rsidR="006C7A37" w:rsidRPr="00C8680C" w:rsidRDefault="00950C5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i/>
          <w:color w:val="000000"/>
          <w:sz w:val="22"/>
          <w:szCs w:val="22"/>
        </w:rPr>
      </w:pPr>
      <w:r w:rsidRPr="00C8680C">
        <w:rPr>
          <w:rFonts w:ascii="Arial" w:hAnsi="Arial" w:cs="Arial"/>
          <w:iCs/>
          <w:color w:val="000000"/>
          <w:sz w:val="22"/>
          <w:szCs w:val="22"/>
        </w:rPr>
        <w:t>No report given</w:t>
      </w:r>
    </w:p>
    <w:p w14:paraId="3F5548EC" w14:textId="77777777" w:rsidR="006C7A37" w:rsidRDefault="00B82B4F">
      <w:pPr>
        <w:ind w:left="72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 xml:space="preserve">Committee on Practice Advancement (COPA) </w:t>
      </w:r>
    </w:p>
    <w:p w14:paraId="45DB4BDE" w14:textId="39FDE0C9" w:rsidR="006C7A37" w:rsidRPr="00C8680C" w:rsidRDefault="00950C5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bCs/>
          <w:color w:val="000000"/>
          <w:sz w:val="22"/>
          <w:szCs w:val="22"/>
        </w:rPr>
      </w:pPr>
      <w:r w:rsidRPr="00C8680C">
        <w:rPr>
          <w:rFonts w:ascii="Arial" w:hAnsi="Arial" w:cs="Arial"/>
          <w:bCs/>
          <w:color w:val="000000"/>
          <w:sz w:val="22"/>
          <w:szCs w:val="22"/>
        </w:rPr>
        <w:t>Still need replacement</w:t>
      </w:r>
    </w:p>
    <w:p w14:paraId="08FA5E17" w14:textId="77777777" w:rsidR="006C7A37" w:rsidRDefault="00B82B4F">
      <w:pPr>
        <w:ind w:left="72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Constitution &amp; By-Laws – Emily Evans</w:t>
      </w:r>
    </w:p>
    <w:p w14:paraId="07F8550D" w14:textId="7FA5DBFF" w:rsidR="006C7A37" w:rsidRPr="00C8680C" w:rsidRDefault="00950C5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i/>
          <w:color w:val="000000"/>
          <w:sz w:val="22"/>
          <w:szCs w:val="22"/>
        </w:rPr>
      </w:pPr>
      <w:r w:rsidRPr="00C8680C">
        <w:rPr>
          <w:rFonts w:ascii="Arial" w:hAnsi="Arial" w:cs="Arial"/>
          <w:iCs/>
          <w:color w:val="000000"/>
          <w:sz w:val="22"/>
          <w:szCs w:val="22"/>
        </w:rPr>
        <w:t>No report given</w:t>
      </w:r>
    </w:p>
    <w:p w14:paraId="5CE38C24" w14:textId="77777777" w:rsidR="006C7A37" w:rsidRDefault="00B82B4F">
      <w:pPr>
        <w:ind w:firstLine="72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Diversity, Equity, and Inclusion – Kirk Armstrong</w:t>
      </w:r>
    </w:p>
    <w:p w14:paraId="0B7EA7B4" w14:textId="18F5B6DB" w:rsidR="006C7A37" w:rsidRPr="00950C5D" w:rsidRDefault="00950C5D" w:rsidP="001B29D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Arial" w:eastAsia="Arial" w:hAnsi="Arial" w:cs="Arial"/>
          <w:i/>
          <w:sz w:val="22"/>
          <w:szCs w:val="22"/>
        </w:rPr>
      </w:pPr>
      <w:r>
        <w:rPr>
          <w:rFonts w:ascii="Arial" w:eastAsia="Arial" w:hAnsi="Arial" w:cs="Arial"/>
          <w:iCs/>
          <w:sz w:val="22"/>
          <w:szCs w:val="22"/>
        </w:rPr>
        <w:t>Lots of social media posts coming!</w:t>
      </w:r>
    </w:p>
    <w:p w14:paraId="2574B4B8" w14:textId="2032F663" w:rsidR="00950C5D" w:rsidRPr="001B29D0" w:rsidRDefault="00950C5D" w:rsidP="001B29D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Arial" w:eastAsia="Arial" w:hAnsi="Arial" w:cs="Arial"/>
          <w:i/>
          <w:sz w:val="22"/>
          <w:szCs w:val="22"/>
        </w:rPr>
      </w:pPr>
      <w:r>
        <w:rPr>
          <w:rFonts w:ascii="Arial" w:eastAsia="Arial" w:hAnsi="Arial" w:cs="Arial"/>
          <w:iCs/>
          <w:sz w:val="22"/>
          <w:szCs w:val="22"/>
        </w:rPr>
        <w:t>Now have a student representative</w:t>
      </w:r>
      <w:r w:rsidR="00787616">
        <w:rPr>
          <w:rFonts w:ascii="Arial" w:eastAsia="Arial" w:hAnsi="Arial" w:cs="Arial"/>
          <w:iCs/>
          <w:sz w:val="22"/>
          <w:szCs w:val="22"/>
        </w:rPr>
        <w:t xml:space="preserve"> from JMU</w:t>
      </w:r>
    </w:p>
    <w:p w14:paraId="14F464FB" w14:textId="77777777" w:rsidR="006C7A37" w:rsidRDefault="00B82B4F">
      <w:pPr>
        <w:shd w:val="clear" w:color="auto" w:fill="FFFFFF"/>
        <w:ind w:left="72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Education – Kim Pritchard</w:t>
      </w:r>
    </w:p>
    <w:p w14:paraId="7ED2BAAF" w14:textId="22857CAE" w:rsidR="006C7A37" w:rsidRPr="00C8680C" w:rsidRDefault="0078761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i/>
          <w:color w:val="000000"/>
          <w:sz w:val="22"/>
          <w:szCs w:val="22"/>
        </w:rPr>
      </w:pPr>
      <w:r w:rsidRPr="00C8680C">
        <w:rPr>
          <w:rFonts w:ascii="Arial" w:hAnsi="Arial" w:cs="Arial"/>
          <w:iCs/>
          <w:color w:val="000000"/>
          <w:sz w:val="22"/>
          <w:szCs w:val="22"/>
        </w:rPr>
        <w:t>Still need replacement</w:t>
      </w:r>
    </w:p>
    <w:p w14:paraId="7EBAD0EF" w14:textId="107E448C" w:rsidR="00CA5FE3" w:rsidRDefault="00B82B4F" w:rsidP="00CA5FE3">
      <w:pPr>
        <w:ind w:left="72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3</w:t>
      </w:r>
      <w:r>
        <w:rPr>
          <w:rFonts w:ascii="Arial" w:eastAsia="Arial" w:hAnsi="Arial" w:cs="Arial"/>
          <w:b/>
          <w:sz w:val="22"/>
          <w:szCs w:val="22"/>
          <w:vertAlign w:val="superscript"/>
        </w:rPr>
        <w:t>rd</w:t>
      </w:r>
      <w:r>
        <w:rPr>
          <w:rFonts w:ascii="Arial" w:eastAsia="Arial" w:hAnsi="Arial" w:cs="Arial"/>
          <w:b/>
          <w:sz w:val="22"/>
          <w:szCs w:val="22"/>
        </w:rPr>
        <w:t xml:space="preserve"> Party Reimbursement – Brice Snyder</w:t>
      </w:r>
    </w:p>
    <w:p w14:paraId="24FC291C" w14:textId="67A3F7C3" w:rsidR="00CA5FE3" w:rsidRPr="00CA5FE3" w:rsidRDefault="00CA5FE3" w:rsidP="00CA5FE3">
      <w:pPr>
        <w:pStyle w:val="ListParagraph"/>
        <w:numPr>
          <w:ilvl w:val="0"/>
          <w:numId w:val="3"/>
        </w:numPr>
        <w:rPr>
          <w:rFonts w:ascii="Arial" w:eastAsia="Arial" w:hAnsi="Arial" w:cs="Arial"/>
          <w:bCs/>
          <w:sz w:val="22"/>
          <w:szCs w:val="22"/>
        </w:rPr>
      </w:pPr>
      <w:r w:rsidRPr="00CA5FE3">
        <w:rPr>
          <w:rFonts w:ascii="Arial" w:eastAsia="Arial" w:hAnsi="Arial" w:cs="Arial"/>
          <w:bCs/>
          <w:sz w:val="22"/>
          <w:szCs w:val="22"/>
        </w:rPr>
        <w:t>Still working with Sentara rehabilitation team</w:t>
      </w:r>
    </w:p>
    <w:p w14:paraId="5EDFC1D8" w14:textId="46B1BFC6" w:rsidR="006C7A37" w:rsidRDefault="00B82B4F">
      <w:pPr>
        <w:ind w:left="72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 xml:space="preserve">Governmental Affairs – Rose </w:t>
      </w:r>
      <w:proofErr w:type="spellStart"/>
      <w:r>
        <w:rPr>
          <w:rFonts w:ascii="Arial" w:eastAsia="Arial" w:hAnsi="Arial" w:cs="Arial"/>
          <w:b/>
          <w:sz w:val="22"/>
          <w:szCs w:val="22"/>
        </w:rPr>
        <w:t>Schmeig</w:t>
      </w:r>
      <w:proofErr w:type="spellEnd"/>
    </w:p>
    <w:p w14:paraId="62294507" w14:textId="31A70DDE" w:rsidR="006C7A37" w:rsidRPr="00261C92" w:rsidRDefault="0000208E" w:rsidP="001B29D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i/>
          <w:sz w:val="22"/>
          <w:szCs w:val="22"/>
        </w:rPr>
      </w:pPr>
      <w:r>
        <w:rPr>
          <w:rFonts w:ascii="Arial" w:eastAsia="Arial" w:hAnsi="Arial" w:cs="Arial"/>
          <w:iCs/>
          <w:sz w:val="22"/>
          <w:szCs w:val="22"/>
        </w:rPr>
        <w:t>Would like to have GAC with members during Annual Meeting</w:t>
      </w:r>
    </w:p>
    <w:p w14:paraId="70CBC86D" w14:textId="2C852130" w:rsidR="00261C92" w:rsidRPr="00C8680C" w:rsidRDefault="00261C92" w:rsidP="00261C92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i/>
          <w:sz w:val="22"/>
          <w:szCs w:val="22"/>
        </w:rPr>
      </w:pPr>
      <w:r>
        <w:rPr>
          <w:rFonts w:ascii="Arial" w:eastAsia="Arial" w:hAnsi="Arial" w:cs="Arial"/>
          <w:iCs/>
          <w:sz w:val="22"/>
          <w:szCs w:val="22"/>
        </w:rPr>
        <w:t>Attempting to find location and time for Saturday, 1/8</w:t>
      </w:r>
    </w:p>
    <w:p w14:paraId="0A56FF10" w14:textId="4C8E2FBF" w:rsidR="00C8680C" w:rsidRPr="0052502C" w:rsidRDefault="00C8680C" w:rsidP="00261C92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i/>
          <w:sz w:val="22"/>
          <w:szCs w:val="22"/>
        </w:rPr>
      </w:pPr>
      <w:r>
        <w:rPr>
          <w:rFonts w:ascii="Arial" w:eastAsia="Arial" w:hAnsi="Arial" w:cs="Arial"/>
          <w:iCs/>
          <w:sz w:val="22"/>
          <w:szCs w:val="22"/>
        </w:rPr>
        <w:t xml:space="preserve">Will discuss how to handle Hit the Hill </w:t>
      </w:r>
      <w:r w:rsidR="0052502C">
        <w:rPr>
          <w:rFonts w:ascii="Arial" w:eastAsia="Arial" w:hAnsi="Arial" w:cs="Arial"/>
          <w:iCs/>
          <w:sz w:val="22"/>
          <w:szCs w:val="22"/>
        </w:rPr>
        <w:t>D</w:t>
      </w:r>
      <w:r>
        <w:rPr>
          <w:rFonts w:ascii="Arial" w:eastAsia="Arial" w:hAnsi="Arial" w:cs="Arial"/>
          <w:iCs/>
          <w:sz w:val="22"/>
          <w:szCs w:val="22"/>
        </w:rPr>
        <w:t>ay 2022</w:t>
      </w:r>
    </w:p>
    <w:p w14:paraId="6D4D46FC" w14:textId="5274B3DA" w:rsidR="00D40A76" w:rsidRPr="00AE430B" w:rsidRDefault="0052502C" w:rsidP="00D40A76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i/>
          <w:sz w:val="22"/>
          <w:szCs w:val="22"/>
        </w:rPr>
      </w:pPr>
      <w:r>
        <w:rPr>
          <w:rFonts w:ascii="Arial" w:eastAsia="Arial" w:hAnsi="Arial" w:cs="Arial"/>
          <w:iCs/>
          <w:sz w:val="22"/>
          <w:szCs w:val="22"/>
        </w:rPr>
        <w:t xml:space="preserve">Becky proposes </w:t>
      </w:r>
      <w:r w:rsidR="00F975F6">
        <w:rPr>
          <w:rFonts w:ascii="Arial" w:eastAsia="Arial" w:hAnsi="Arial" w:cs="Arial"/>
          <w:iCs/>
          <w:sz w:val="22"/>
          <w:szCs w:val="22"/>
        </w:rPr>
        <w:t>only having one person come on day of even</w:t>
      </w:r>
      <w:r w:rsidR="00D40A76">
        <w:rPr>
          <w:rFonts w:ascii="Arial" w:eastAsia="Arial" w:hAnsi="Arial" w:cs="Arial"/>
          <w:iCs/>
          <w:sz w:val="22"/>
          <w:szCs w:val="22"/>
        </w:rPr>
        <w:t>t</w:t>
      </w:r>
    </w:p>
    <w:p w14:paraId="62249181" w14:textId="3DBCC137" w:rsidR="00AE430B" w:rsidRPr="004454BA" w:rsidRDefault="00AE430B" w:rsidP="00AE430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i/>
          <w:sz w:val="22"/>
          <w:szCs w:val="22"/>
        </w:rPr>
      </w:pPr>
      <w:r>
        <w:rPr>
          <w:rFonts w:ascii="Arial" w:eastAsia="Arial" w:hAnsi="Arial" w:cs="Arial"/>
          <w:iCs/>
          <w:sz w:val="22"/>
          <w:szCs w:val="22"/>
        </w:rPr>
        <w:t>Rose presented at the Advisory board meeting on CAATE standards</w:t>
      </w:r>
    </w:p>
    <w:p w14:paraId="0D4D26D0" w14:textId="7D150D29" w:rsidR="004454BA" w:rsidRPr="00D40A76" w:rsidRDefault="004454BA" w:rsidP="004454BA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i/>
          <w:sz w:val="22"/>
          <w:szCs w:val="22"/>
        </w:rPr>
      </w:pPr>
      <w:r>
        <w:rPr>
          <w:rFonts w:ascii="Arial" w:eastAsia="Arial" w:hAnsi="Arial" w:cs="Arial"/>
          <w:iCs/>
          <w:sz w:val="22"/>
          <w:szCs w:val="22"/>
        </w:rPr>
        <w:t xml:space="preserve">Future goals for committee involve writing </w:t>
      </w:r>
      <w:r w:rsidR="00F87B3B">
        <w:rPr>
          <w:rFonts w:ascii="Arial" w:eastAsia="Arial" w:hAnsi="Arial" w:cs="Arial"/>
          <w:iCs/>
          <w:sz w:val="22"/>
          <w:szCs w:val="22"/>
        </w:rPr>
        <w:t>legislation for CAATE standards</w:t>
      </w:r>
    </w:p>
    <w:p w14:paraId="644A162D" w14:textId="77777777" w:rsidR="006C7A37" w:rsidRDefault="00B82B4F">
      <w:pPr>
        <w:ind w:left="72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Lobbyist – Becky Bowers-Lanier</w:t>
      </w:r>
    </w:p>
    <w:p w14:paraId="5E2E63DA" w14:textId="61B2C7B8" w:rsidR="006C7A37" w:rsidRPr="00411E18" w:rsidRDefault="00411E18" w:rsidP="001B29D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i/>
          <w:sz w:val="22"/>
          <w:szCs w:val="22"/>
        </w:rPr>
      </w:pPr>
      <w:r>
        <w:rPr>
          <w:rFonts w:ascii="Arial" w:eastAsia="Arial" w:hAnsi="Arial" w:cs="Arial"/>
          <w:iCs/>
          <w:sz w:val="22"/>
          <w:szCs w:val="22"/>
        </w:rPr>
        <w:t>HIRC Update</w:t>
      </w:r>
    </w:p>
    <w:p w14:paraId="22A4B6DC" w14:textId="09D4282B" w:rsidR="00411E18" w:rsidRPr="00411E18" w:rsidRDefault="00411E18" w:rsidP="00411E18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i/>
          <w:sz w:val="22"/>
          <w:szCs w:val="22"/>
        </w:rPr>
      </w:pPr>
      <w:r>
        <w:rPr>
          <w:rFonts w:ascii="Arial" w:eastAsia="Arial" w:hAnsi="Arial" w:cs="Arial"/>
          <w:iCs/>
          <w:sz w:val="22"/>
          <w:szCs w:val="22"/>
        </w:rPr>
        <w:t>Next meeting is 12/6 at 1pm</w:t>
      </w:r>
    </w:p>
    <w:p w14:paraId="556ED5C0" w14:textId="0A20C99A" w:rsidR="00411E18" w:rsidRPr="00411E18" w:rsidRDefault="00411E18" w:rsidP="00411E18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i/>
          <w:sz w:val="22"/>
          <w:szCs w:val="22"/>
        </w:rPr>
      </w:pPr>
      <w:r>
        <w:rPr>
          <w:rFonts w:ascii="Arial" w:eastAsia="Arial" w:hAnsi="Arial" w:cs="Arial"/>
          <w:iCs/>
          <w:sz w:val="22"/>
          <w:szCs w:val="22"/>
        </w:rPr>
        <w:t>Will be meeting where they make recommendations</w:t>
      </w:r>
    </w:p>
    <w:p w14:paraId="34B9785D" w14:textId="77777777" w:rsidR="006C7A37" w:rsidRDefault="00B82B4F">
      <w:pPr>
        <w:ind w:left="72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 xml:space="preserve">Historian </w:t>
      </w:r>
    </w:p>
    <w:p w14:paraId="4A4B5D47" w14:textId="29557D4D" w:rsidR="006C7A37" w:rsidRPr="00063593" w:rsidRDefault="0006359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i/>
          <w:color w:val="000000"/>
          <w:sz w:val="22"/>
          <w:szCs w:val="22"/>
        </w:rPr>
      </w:pPr>
      <w:r w:rsidRPr="00063593">
        <w:rPr>
          <w:rFonts w:ascii="Arial" w:hAnsi="Arial" w:cs="Arial"/>
          <w:iCs/>
          <w:color w:val="000000"/>
          <w:sz w:val="22"/>
          <w:szCs w:val="22"/>
        </w:rPr>
        <w:t>Still need replacement</w:t>
      </w:r>
    </w:p>
    <w:p w14:paraId="4846504C" w14:textId="77777777" w:rsidR="006C7A37" w:rsidRDefault="00B82B4F">
      <w:pPr>
        <w:ind w:firstLine="72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Honors &amp; Awards – Maegan Daniels</w:t>
      </w:r>
    </w:p>
    <w:p w14:paraId="4C8355D7" w14:textId="232276CD" w:rsidR="006C7A37" w:rsidRPr="00A644FC" w:rsidRDefault="0006359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i/>
          <w:color w:val="000000"/>
          <w:sz w:val="22"/>
          <w:szCs w:val="22"/>
        </w:rPr>
      </w:pPr>
      <w:r w:rsidRPr="00A644FC">
        <w:rPr>
          <w:rFonts w:ascii="Arial" w:hAnsi="Arial" w:cs="Arial"/>
          <w:iCs/>
          <w:color w:val="000000"/>
          <w:sz w:val="22"/>
          <w:szCs w:val="22"/>
        </w:rPr>
        <w:t xml:space="preserve">All awards have been </w:t>
      </w:r>
      <w:r w:rsidR="00A644FC" w:rsidRPr="00A644FC">
        <w:rPr>
          <w:rFonts w:ascii="Arial" w:hAnsi="Arial" w:cs="Arial"/>
          <w:iCs/>
          <w:color w:val="000000"/>
          <w:sz w:val="22"/>
          <w:szCs w:val="22"/>
        </w:rPr>
        <w:t>ordered</w:t>
      </w:r>
    </w:p>
    <w:p w14:paraId="6580F7F6" w14:textId="77777777" w:rsidR="006C7A37" w:rsidRDefault="00B82B4F">
      <w:pPr>
        <w:ind w:left="72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Intercollegiate Sports Medicine Committee (ICSMC) – Mike Kotelnicki</w:t>
      </w:r>
    </w:p>
    <w:p w14:paraId="1FB596EC" w14:textId="6D5CA395" w:rsidR="006C7A37" w:rsidRDefault="0083709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i/>
          <w:color w:val="000000"/>
          <w:sz w:val="22"/>
          <w:szCs w:val="22"/>
        </w:rPr>
      </w:pPr>
      <w:r>
        <w:rPr>
          <w:rFonts w:ascii="Arial" w:hAnsi="Arial" w:cs="Arial"/>
          <w:iCs/>
          <w:color w:val="000000"/>
          <w:sz w:val="22"/>
          <w:szCs w:val="22"/>
        </w:rPr>
        <w:t>Working with Shelley Blakey from the University of Virginia to replace</w:t>
      </w:r>
    </w:p>
    <w:p w14:paraId="146BAD8F" w14:textId="77777777" w:rsidR="006C7A37" w:rsidRDefault="00B82B4F">
      <w:pPr>
        <w:ind w:firstLine="72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Leadership Academy – Josh Williamson</w:t>
      </w:r>
    </w:p>
    <w:p w14:paraId="23B261FE" w14:textId="54296E4E" w:rsidR="006C7A37" w:rsidRPr="00E7308E" w:rsidRDefault="00E7308E" w:rsidP="00472E9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i/>
          <w:color w:val="000000"/>
          <w:sz w:val="22"/>
          <w:szCs w:val="22"/>
        </w:rPr>
      </w:pPr>
      <w:r>
        <w:rPr>
          <w:rFonts w:ascii="Arial" w:hAnsi="Arial" w:cs="Arial"/>
          <w:iCs/>
          <w:color w:val="000000"/>
          <w:sz w:val="22"/>
          <w:szCs w:val="22"/>
        </w:rPr>
        <w:t>Next meeting tonight</w:t>
      </w:r>
    </w:p>
    <w:p w14:paraId="54797A7B" w14:textId="7939E6A4" w:rsidR="00E7308E" w:rsidRPr="00E7308E" w:rsidRDefault="00E7308E" w:rsidP="00472E9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i/>
          <w:color w:val="000000"/>
          <w:sz w:val="22"/>
          <w:szCs w:val="22"/>
        </w:rPr>
      </w:pPr>
      <w:r>
        <w:rPr>
          <w:rFonts w:ascii="Arial" w:hAnsi="Arial" w:cs="Arial"/>
          <w:iCs/>
          <w:color w:val="000000"/>
          <w:sz w:val="22"/>
          <w:szCs w:val="22"/>
        </w:rPr>
        <w:t>Things are going well</w:t>
      </w:r>
    </w:p>
    <w:p w14:paraId="3D521D83" w14:textId="52B8503D" w:rsidR="00E7308E" w:rsidRPr="00472E93" w:rsidRDefault="00E7308E" w:rsidP="00472E9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i/>
          <w:color w:val="000000"/>
          <w:sz w:val="22"/>
          <w:szCs w:val="22"/>
        </w:rPr>
      </w:pPr>
      <w:r>
        <w:rPr>
          <w:rFonts w:ascii="Arial" w:hAnsi="Arial" w:cs="Arial"/>
          <w:iCs/>
          <w:color w:val="000000"/>
          <w:sz w:val="22"/>
          <w:szCs w:val="22"/>
        </w:rPr>
        <w:t xml:space="preserve">JMU has been assisting with Academy </w:t>
      </w:r>
    </w:p>
    <w:p w14:paraId="0D6619C8" w14:textId="77777777" w:rsidR="006C7A37" w:rsidRDefault="00B82B4F">
      <w:pPr>
        <w:ind w:left="72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Membership – Katie Grover</w:t>
      </w:r>
    </w:p>
    <w:p w14:paraId="20F7C33B" w14:textId="0F312EEE" w:rsidR="006C7A37" w:rsidRPr="00E7308E" w:rsidRDefault="00E7308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i/>
          <w:color w:val="000000"/>
          <w:sz w:val="22"/>
          <w:szCs w:val="22"/>
        </w:rPr>
      </w:pPr>
      <w:r w:rsidRPr="00E7308E">
        <w:rPr>
          <w:rFonts w:ascii="Arial" w:hAnsi="Arial" w:cs="Arial"/>
          <w:iCs/>
          <w:color w:val="000000"/>
          <w:sz w:val="22"/>
          <w:szCs w:val="22"/>
        </w:rPr>
        <w:t>No report given</w:t>
      </w:r>
    </w:p>
    <w:p w14:paraId="5C098367" w14:textId="77777777" w:rsidR="006C7A37" w:rsidRDefault="00B82B4F">
      <w:pPr>
        <w:ind w:left="72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Public Relations – Lauryn Hunter</w:t>
      </w:r>
    </w:p>
    <w:p w14:paraId="7402DF81" w14:textId="3B1FE3D6" w:rsidR="006C7A37" w:rsidRDefault="00E7308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i/>
          <w:color w:val="000000"/>
          <w:sz w:val="22"/>
          <w:szCs w:val="22"/>
        </w:rPr>
      </w:pPr>
      <w:r>
        <w:rPr>
          <w:rFonts w:ascii="Arial" w:hAnsi="Arial" w:cs="Arial"/>
          <w:iCs/>
          <w:color w:val="000000"/>
          <w:sz w:val="22"/>
          <w:szCs w:val="22"/>
        </w:rPr>
        <w:t>No report given</w:t>
      </w:r>
    </w:p>
    <w:p w14:paraId="2D4556F1" w14:textId="77777777" w:rsidR="006C7A37" w:rsidRDefault="00B82B4F">
      <w:pPr>
        <w:ind w:left="72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Research – John Goetschius</w:t>
      </w:r>
    </w:p>
    <w:p w14:paraId="582537C9" w14:textId="4DA0789F" w:rsidR="006C7A37" w:rsidRPr="0045144F" w:rsidRDefault="00E7308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iCs/>
          <w:color w:val="000000"/>
          <w:sz w:val="22"/>
          <w:szCs w:val="22"/>
        </w:rPr>
      </w:pPr>
      <w:r w:rsidRPr="0045144F">
        <w:rPr>
          <w:rFonts w:ascii="Arial" w:hAnsi="Arial" w:cs="Arial"/>
          <w:iCs/>
          <w:color w:val="000000"/>
          <w:sz w:val="22"/>
          <w:szCs w:val="22"/>
        </w:rPr>
        <w:t>No report given</w:t>
      </w:r>
    </w:p>
    <w:p w14:paraId="26DA0ADD" w14:textId="77777777" w:rsidR="006C7A37" w:rsidRDefault="00B82B4F">
      <w:pPr>
        <w:ind w:left="72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Scholarship – Ellen Hicks</w:t>
      </w:r>
    </w:p>
    <w:p w14:paraId="15DF88E5" w14:textId="73400C73" w:rsidR="006C7A37" w:rsidRPr="0045144F" w:rsidRDefault="0045144F" w:rsidP="0045144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iCs/>
          <w:color w:val="000000"/>
          <w:sz w:val="22"/>
          <w:szCs w:val="22"/>
        </w:rPr>
      </w:pPr>
      <w:r w:rsidRPr="0045144F">
        <w:rPr>
          <w:rFonts w:ascii="Arial" w:hAnsi="Arial" w:cs="Arial"/>
          <w:iCs/>
          <w:color w:val="000000"/>
          <w:sz w:val="22"/>
          <w:szCs w:val="22"/>
        </w:rPr>
        <w:t>No report given</w:t>
      </w:r>
    </w:p>
    <w:p w14:paraId="3B936D0B" w14:textId="77777777" w:rsidR="006C7A37" w:rsidRDefault="00B82B4F">
      <w:pPr>
        <w:ind w:left="72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Secondary Schools – Jennifer Armstrong</w:t>
      </w:r>
    </w:p>
    <w:p w14:paraId="286D0826" w14:textId="6C2060B9" w:rsidR="006C7A37" w:rsidRPr="0045144F" w:rsidRDefault="0045144F" w:rsidP="0045144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iCs/>
          <w:color w:val="000000"/>
          <w:sz w:val="22"/>
          <w:szCs w:val="22"/>
        </w:rPr>
      </w:pPr>
      <w:r w:rsidRPr="0045144F">
        <w:rPr>
          <w:rFonts w:ascii="Arial" w:hAnsi="Arial" w:cs="Arial"/>
          <w:iCs/>
          <w:color w:val="000000"/>
          <w:sz w:val="22"/>
          <w:szCs w:val="22"/>
        </w:rPr>
        <w:t>No report given</w:t>
      </w:r>
    </w:p>
    <w:p w14:paraId="79DE71D8" w14:textId="77777777" w:rsidR="006C7A37" w:rsidRDefault="00B82B4F">
      <w:pPr>
        <w:ind w:left="72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 xml:space="preserve">Student Affairs – Jenn </w:t>
      </w:r>
      <w:proofErr w:type="spellStart"/>
      <w:r>
        <w:rPr>
          <w:rFonts w:ascii="Arial" w:eastAsia="Arial" w:hAnsi="Arial" w:cs="Arial"/>
          <w:b/>
          <w:sz w:val="22"/>
          <w:szCs w:val="22"/>
        </w:rPr>
        <w:t>Cuchna</w:t>
      </w:r>
      <w:proofErr w:type="spellEnd"/>
    </w:p>
    <w:p w14:paraId="65C255B7" w14:textId="38AAEBE1" w:rsidR="006C7A37" w:rsidRPr="00390844" w:rsidRDefault="0045144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i/>
          <w:color w:val="000000"/>
          <w:sz w:val="22"/>
          <w:szCs w:val="22"/>
        </w:rPr>
      </w:pPr>
      <w:r w:rsidRPr="00732E35">
        <w:rPr>
          <w:rFonts w:ascii="Arial" w:hAnsi="Arial" w:cs="Arial"/>
          <w:iCs/>
          <w:color w:val="000000"/>
          <w:sz w:val="22"/>
          <w:szCs w:val="22"/>
        </w:rPr>
        <w:t xml:space="preserve">Would like to have EC members to assist </w:t>
      </w:r>
      <w:r w:rsidR="00732E35">
        <w:rPr>
          <w:rFonts w:ascii="Arial" w:hAnsi="Arial" w:cs="Arial"/>
          <w:iCs/>
          <w:color w:val="000000"/>
          <w:sz w:val="22"/>
          <w:szCs w:val="22"/>
        </w:rPr>
        <w:t xml:space="preserve">with scoring and </w:t>
      </w:r>
      <w:r w:rsidR="005D7078">
        <w:rPr>
          <w:rFonts w:ascii="Arial" w:hAnsi="Arial" w:cs="Arial"/>
          <w:iCs/>
          <w:color w:val="000000"/>
          <w:sz w:val="22"/>
          <w:szCs w:val="22"/>
        </w:rPr>
        <w:t>running event</w:t>
      </w:r>
    </w:p>
    <w:p w14:paraId="1027F24E" w14:textId="1EA1BAB7" w:rsidR="00390844" w:rsidRPr="00732E35" w:rsidRDefault="00390844" w:rsidP="00390844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i/>
          <w:color w:val="000000"/>
          <w:sz w:val="22"/>
          <w:szCs w:val="22"/>
        </w:rPr>
      </w:pPr>
      <w:r>
        <w:rPr>
          <w:rFonts w:ascii="Arial" w:hAnsi="Arial" w:cs="Arial"/>
          <w:iCs/>
          <w:color w:val="000000"/>
          <w:sz w:val="22"/>
          <w:szCs w:val="22"/>
        </w:rPr>
        <w:t>Tom will send out e-mail to EC to ask for volunteers</w:t>
      </w:r>
    </w:p>
    <w:p w14:paraId="6B5F3D32" w14:textId="77777777" w:rsidR="006C7A37" w:rsidRDefault="00B82B4F">
      <w:pPr>
        <w:ind w:left="720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Young Professionals – Devon Serrano</w:t>
      </w:r>
      <w:r>
        <w:rPr>
          <w:rFonts w:ascii="Arial" w:eastAsia="Arial" w:hAnsi="Arial" w:cs="Arial"/>
          <w:sz w:val="22"/>
          <w:szCs w:val="22"/>
        </w:rPr>
        <w:t xml:space="preserve"> </w:t>
      </w:r>
    </w:p>
    <w:p w14:paraId="3FBBA0B3" w14:textId="57B10CC0" w:rsidR="006C7A37" w:rsidRDefault="005D7078">
      <w:pPr>
        <w:numPr>
          <w:ilvl w:val="0"/>
          <w:numId w:val="1"/>
        </w:numPr>
        <w:shd w:val="clear" w:color="auto" w:fill="FFFFFF"/>
        <w:spacing w:after="280"/>
        <w:rPr>
          <w:i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No report given</w:t>
      </w:r>
    </w:p>
    <w:p w14:paraId="1C10BE7C" w14:textId="77777777" w:rsidR="006C7A37" w:rsidRDefault="00B82B4F">
      <w:p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Region Reports</w:t>
      </w:r>
    </w:p>
    <w:p w14:paraId="49684B27" w14:textId="77777777" w:rsidR="006C7A37" w:rsidRDefault="00B82B4F">
      <w:p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ab/>
        <w:t>Capital Region – Savannah Bailey; Annemarie Francis</w:t>
      </w:r>
    </w:p>
    <w:p w14:paraId="4117E22C" w14:textId="3DD13D88" w:rsidR="006C7A37" w:rsidRPr="00272CB7" w:rsidRDefault="00272CB7" w:rsidP="00272CB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iCs/>
          <w:color w:val="000000"/>
          <w:sz w:val="22"/>
          <w:szCs w:val="22"/>
        </w:rPr>
      </w:pPr>
      <w:r w:rsidRPr="0045144F">
        <w:rPr>
          <w:rFonts w:ascii="Arial" w:hAnsi="Arial" w:cs="Arial"/>
          <w:iCs/>
          <w:color w:val="000000"/>
          <w:sz w:val="22"/>
          <w:szCs w:val="22"/>
        </w:rPr>
        <w:t>No report given</w:t>
      </w:r>
    </w:p>
    <w:p w14:paraId="4C4C8501" w14:textId="77777777" w:rsidR="006C7A37" w:rsidRDefault="00B82B4F">
      <w:p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ab/>
        <w:t>Central Region – Angela Witt; Devon Serrano</w:t>
      </w:r>
    </w:p>
    <w:p w14:paraId="2E975B18" w14:textId="7C663881" w:rsidR="006C7A37" w:rsidRPr="00272CB7" w:rsidRDefault="00272CB7" w:rsidP="00272CB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iCs/>
          <w:color w:val="000000"/>
          <w:sz w:val="22"/>
          <w:szCs w:val="22"/>
        </w:rPr>
      </w:pPr>
      <w:r w:rsidRPr="0045144F">
        <w:rPr>
          <w:rFonts w:ascii="Arial" w:hAnsi="Arial" w:cs="Arial"/>
          <w:iCs/>
          <w:color w:val="000000"/>
          <w:sz w:val="22"/>
          <w:szCs w:val="22"/>
        </w:rPr>
        <w:t>No report given</w:t>
      </w:r>
    </w:p>
    <w:p w14:paraId="7F8E787D" w14:textId="77777777" w:rsidR="006C7A37" w:rsidRDefault="00B82B4F">
      <w:pPr>
        <w:ind w:left="72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Eastern Region – Jason Doctor</w:t>
      </w:r>
    </w:p>
    <w:p w14:paraId="17B14C46" w14:textId="0C0C1962" w:rsidR="006C7A37" w:rsidRDefault="00272CB7" w:rsidP="00272CB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iCs/>
          <w:color w:val="000000"/>
          <w:sz w:val="22"/>
          <w:szCs w:val="22"/>
        </w:rPr>
      </w:pPr>
      <w:r w:rsidRPr="0045144F">
        <w:rPr>
          <w:rFonts w:ascii="Arial" w:hAnsi="Arial" w:cs="Arial"/>
          <w:iCs/>
          <w:color w:val="000000"/>
          <w:sz w:val="22"/>
          <w:szCs w:val="22"/>
        </w:rPr>
        <w:t>No report given</w:t>
      </w:r>
    </w:p>
    <w:p w14:paraId="47367AB3" w14:textId="77777777" w:rsidR="00272CB7" w:rsidRPr="00272CB7" w:rsidRDefault="00272CB7" w:rsidP="00272CB7">
      <w:pPr>
        <w:pBdr>
          <w:top w:val="nil"/>
          <w:left w:val="nil"/>
          <w:bottom w:val="nil"/>
          <w:right w:val="nil"/>
          <w:between w:val="nil"/>
        </w:pBdr>
        <w:ind w:left="1080"/>
        <w:rPr>
          <w:rFonts w:ascii="Arial" w:hAnsi="Arial" w:cs="Arial"/>
          <w:iCs/>
          <w:color w:val="000000"/>
          <w:sz w:val="22"/>
          <w:szCs w:val="22"/>
        </w:rPr>
      </w:pPr>
    </w:p>
    <w:p w14:paraId="07C7CC76" w14:textId="77777777" w:rsidR="006C7A37" w:rsidRDefault="00B82B4F">
      <w:p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ab/>
        <w:t>Shenandoah Region – Paul Peterson</w:t>
      </w:r>
    </w:p>
    <w:p w14:paraId="16FB72BB" w14:textId="5C03777F" w:rsidR="006C7A37" w:rsidRPr="00272CB7" w:rsidRDefault="00272CB7" w:rsidP="00272CB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iCs/>
          <w:color w:val="000000"/>
          <w:sz w:val="22"/>
          <w:szCs w:val="22"/>
        </w:rPr>
      </w:pPr>
      <w:r w:rsidRPr="0045144F">
        <w:rPr>
          <w:rFonts w:ascii="Arial" w:hAnsi="Arial" w:cs="Arial"/>
          <w:iCs/>
          <w:color w:val="000000"/>
          <w:sz w:val="22"/>
          <w:szCs w:val="22"/>
        </w:rPr>
        <w:t>No report given</w:t>
      </w:r>
    </w:p>
    <w:p w14:paraId="476D3BB0" w14:textId="77777777" w:rsidR="006C7A37" w:rsidRDefault="00B82B4F">
      <w:pPr>
        <w:ind w:left="72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Tidewater Region – Carrie Hendrick</w:t>
      </w:r>
    </w:p>
    <w:p w14:paraId="44979AEA" w14:textId="1C5CC785" w:rsidR="006C7A37" w:rsidRPr="00272CB7" w:rsidRDefault="00272CB7" w:rsidP="00272CB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iCs/>
          <w:color w:val="000000"/>
          <w:sz w:val="22"/>
          <w:szCs w:val="22"/>
        </w:rPr>
      </w:pPr>
      <w:r w:rsidRPr="0045144F">
        <w:rPr>
          <w:rFonts w:ascii="Arial" w:hAnsi="Arial" w:cs="Arial"/>
          <w:iCs/>
          <w:color w:val="000000"/>
          <w:sz w:val="22"/>
          <w:szCs w:val="22"/>
        </w:rPr>
        <w:t>No report given</w:t>
      </w:r>
    </w:p>
    <w:p w14:paraId="071EE3E5" w14:textId="77777777" w:rsidR="006C7A37" w:rsidRDefault="00B82B4F">
      <w:p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ab/>
        <w:t>Western Region – Anne Bryan</w:t>
      </w:r>
    </w:p>
    <w:p w14:paraId="47197659" w14:textId="1A9CF6E7" w:rsidR="006C7A37" w:rsidRPr="00272CB7" w:rsidRDefault="00272CB7" w:rsidP="00272CB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iCs/>
          <w:color w:val="000000"/>
          <w:sz w:val="22"/>
          <w:szCs w:val="22"/>
        </w:rPr>
      </w:pPr>
      <w:r w:rsidRPr="0045144F">
        <w:rPr>
          <w:rFonts w:ascii="Arial" w:hAnsi="Arial" w:cs="Arial"/>
          <w:iCs/>
          <w:color w:val="000000"/>
          <w:sz w:val="22"/>
          <w:szCs w:val="22"/>
        </w:rPr>
        <w:t>No report given</w:t>
      </w:r>
    </w:p>
    <w:p w14:paraId="36DE09FA" w14:textId="77777777" w:rsidR="006C7A37" w:rsidRDefault="006C7A37">
      <w:pPr>
        <w:rPr>
          <w:rFonts w:ascii="Arial" w:eastAsia="Arial" w:hAnsi="Arial" w:cs="Arial"/>
          <w:b/>
          <w:sz w:val="22"/>
          <w:szCs w:val="22"/>
        </w:rPr>
      </w:pPr>
    </w:p>
    <w:p w14:paraId="7F3186E5" w14:textId="77777777" w:rsidR="006C7A37" w:rsidRDefault="00B82B4F">
      <w:p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Task Forces</w:t>
      </w:r>
    </w:p>
    <w:p w14:paraId="2A10FF8C" w14:textId="77777777" w:rsidR="006C7A37" w:rsidRDefault="006C7A3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2"/>
          <w:szCs w:val="22"/>
        </w:rPr>
      </w:pPr>
    </w:p>
    <w:p w14:paraId="6928572D" w14:textId="77777777" w:rsidR="006C7A37" w:rsidRDefault="006C7A37">
      <w:pPr>
        <w:pBdr>
          <w:top w:val="nil"/>
          <w:left w:val="nil"/>
          <w:bottom w:val="nil"/>
          <w:right w:val="nil"/>
          <w:between w:val="nil"/>
        </w:pBdr>
        <w:ind w:left="1800"/>
        <w:rPr>
          <w:rFonts w:ascii="Arial" w:eastAsia="Arial" w:hAnsi="Arial" w:cs="Arial"/>
          <w:color w:val="000000"/>
          <w:sz w:val="22"/>
          <w:szCs w:val="22"/>
        </w:rPr>
      </w:pPr>
    </w:p>
    <w:p w14:paraId="4BA557D4" w14:textId="77777777" w:rsidR="006C7A37" w:rsidRDefault="00B82B4F">
      <w:p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Old Business</w:t>
      </w:r>
    </w:p>
    <w:p w14:paraId="21272ADF" w14:textId="77777777" w:rsidR="006C7A37" w:rsidRDefault="006C7A3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2"/>
          <w:szCs w:val="22"/>
        </w:rPr>
      </w:pPr>
    </w:p>
    <w:p w14:paraId="76A47218" w14:textId="77777777" w:rsidR="006C7A37" w:rsidRDefault="006C7A3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2"/>
          <w:szCs w:val="22"/>
        </w:rPr>
      </w:pPr>
    </w:p>
    <w:p w14:paraId="1DB9EEB1" w14:textId="77777777" w:rsidR="006C7A37" w:rsidRDefault="006C7A37">
      <w:pPr>
        <w:rPr>
          <w:rFonts w:ascii="Arial" w:eastAsia="Arial" w:hAnsi="Arial" w:cs="Arial"/>
          <w:b/>
          <w:sz w:val="22"/>
          <w:szCs w:val="22"/>
        </w:rPr>
      </w:pPr>
    </w:p>
    <w:p w14:paraId="0106CC67" w14:textId="77777777" w:rsidR="006C7A37" w:rsidRDefault="00B82B4F">
      <w:p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New Business</w:t>
      </w:r>
    </w:p>
    <w:p w14:paraId="7CDC458F" w14:textId="0F5588A7" w:rsidR="006C7A37" w:rsidRPr="00902747" w:rsidRDefault="0090274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2"/>
          <w:szCs w:val="22"/>
        </w:rPr>
      </w:pPr>
      <w:r>
        <w:rPr>
          <w:rFonts w:ascii="Arial" w:hAnsi="Arial" w:cs="Arial"/>
          <w:bCs/>
          <w:color w:val="000000"/>
          <w:sz w:val="22"/>
          <w:szCs w:val="22"/>
        </w:rPr>
        <w:t xml:space="preserve">KSI meeting giveaways </w:t>
      </w:r>
    </w:p>
    <w:p w14:paraId="5F6817F4" w14:textId="38613B36" w:rsidR="00902747" w:rsidRDefault="00D633C2" w:rsidP="00902747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2"/>
          <w:szCs w:val="22"/>
        </w:rPr>
      </w:pPr>
      <w:r>
        <w:rPr>
          <w:rFonts w:ascii="Arial" w:hAnsi="Arial" w:cs="Arial"/>
          <w:bCs/>
          <w:color w:val="000000"/>
          <w:sz w:val="22"/>
          <w:szCs w:val="22"/>
        </w:rPr>
        <w:t>Kestrel and AED</w:t>
      </w:r>
    </w:p>
    <w:p w14:paraId="29657D5B" w14:textId="77777777" w:rsidR="006C7A37" w:rsidRDefault="006C7A37">
      <w:pPr>
        <w:pBdr>
          <w:top w:val="nil"/>
          <w:left w:val="nil"/>
          <w:bottom w:val="nil"/>
          <w:right w:val="nil"/>
          <w:between w:val="nil"/>
        </w:pBdr>
        <w:ind w:left="1080"/>
        <w:rPr>
          <w:rFonts w:ascii="Arial" w:eastAsia="Arial" w:hAnsi="Arial" w:cs="Arial"/>
          <w:b/>
          <w:color w:val="000000"/>
          <w:sz w:val="22"/>
          <w:szCs w:val="22"/>
        </w:rPr>
      </w:pPr>
    </w:p>
    <w:p w14:paraId="42DA2D1C" w14:textId="21B88783" w:rsidR="006C7A37" w:rsidRDefault="00B82B4F">
      <w:p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 xml:space="preserve">Adjournment – </w:t>
      </w:r>
      <w:r w:rsidR="003A1389">
        <w:rPr>
          <w:rFonts w:ascii="Arial" w:eastAsia="Arial" w:hAnsi="Arial" w:cs="Arial"/>
          <w:sz w:val="22"/>
          <w:szCs w:val="22"/>
        </w:rPr>
        <w:t xml:space="preserve">Motion made by </w:t>
      </w:r>
      <w:r w:rsidR="005A7458">
        <w:rPr>
          <w:rFonts w:ascii="Arial" w:eastAsia="Arial" w:hAnsi="Arial" w:cs="Arial"/>
          <w:sz w:val="22"/>
          <w:szCs w:val="22"/>
        </w:rPr>
        <w:t>Danny Carroll</w:t>
      </w:r>
      <w:r w:rsidR="003A1389">
        <w:rPr>
          <w:rFonts w:ascii="Arial" w:eastAsia="Arial" w:hAnsi="Arial" w:cs="Arial"/>
          <w:sz w:val="22"/>
          <w:szCs w:val="22"/>
        </w:rPr>
        <w:t>; Seconded by</w:t>
      </w:r>
      <w:r w:rsidR="005A7458">
        <w:rPr>
          <w:rFonts w:ascii="Arial" w:eastAsia="Arial" w:hAnsi="Arial" w:cs="Arial"/>
          <w:sz w:val="22"/>
          <w:szCs w:val="22"/>
        </w:rPr>
        <w:t xml:space="preserve"> Anne Bryan</w:t>
      </w:r>
      <w:r w:rsidR="003A1389">
        <w:rPr>
          <w:rFonts w:ascii="Arial" w:eastAsia="Arial" w:hAnsi="Arial" w:cs="Arial"/>
          <w:sz w:val="22"/>
          <w:szCs w:val="22"/>
        </w:rPr>
        <w:t xml:space="preserve"> at 7:3</w:t>
      </w:r>
      <w:r w:rsidR="005A7458">
        <w:rPr>
          <w:rFonts w:ascii="Arial" w:eastAsia="Arial" w:hAnsi="Arial" w:cs="Arial"/>
          <w:sz w:val="22"/>
          <w:szCs w:val="22"/>
        </w:rPr>
        <w:t>5pm</w:t>
      </w:r>
    </w:p>
    <w:p w14:paraId="4701708D" w14:textId="77777777" w:rsidR="006C7A37" w:rsidRDefault="006C7A37">
      <w:pPr>
        <w:rPr>
          <w:rFonts w:ascii="Arial" w:eastAsia="Arial" w:hAnsi="Arial" w:cs="Arial"/>
          <w:b/>
          <w:color w:val="000000"/>
          <w:sz w:val="22"/>
          <w:szCs w:val="22"/>
        </w:rPr>
      </w:pPr>
    </w:p>
    <w:p w14:paraId="1D47A1D9" w14:textId="2015924A" w:rsidR="006C7A37" w:rsidRDefault="00B82B4F">
      <w:p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color w:val="000000"/>
          <w:sz w:val="22"/>
          <w:szCs w:val="22"/>
        </w:rPr>
        <w:t xml:space="preserve">Next Meeting: </w:t>
      </w:r>
      <w:r w:rsidR="00027C08">
        <w:rPr>
          <w:rFonts w:ascii="Arial" w:eastAsia="Arial" w:hAnsi="Arial" w:cs="Arial"/>
          <w:b/>
          <w:color w:val="000000"/>
          <w:sz w:val="22"/>
          <w:szCs w:val="22"/>
        </w:rPr>
        <w:t>Friday</w:t>
      </w:r>
      <w:r>
        <w:rPr>
          <w:rFonts w:ascii="Arial" w:eastAsia="Arial" w:hAnsi="Arial" w:cs="Arial"/>
          <w:b/>
          <w:color w:val="000000"/>
          <w:sz w:val="22"/>
          <w:szCs w:val="22"/>
        </w:rPr>
        <w:t xml:space="preserve">, </w:t>
      </w:r>
      <w:r w:rsidR="00027C08">
        <w:rPr>
          <w:rFonts w:ascii="Arial" w:eastAsia="Arial" w:hAnsi="Arial" w:cs="Arial"/>
          <w:b/>
          <w:color w:val="000000"/>
          <w:sz w:val="22"/>
          <w:szCs w:val="22"/>
        </w:rPr>
        <w:t>January</w:t>
      </w:r>
      <w:r>
        <w:rPr>
          <w:rFonts w:ascii="Arial" w:eastAsia="Arial" w:hAnsi="Arial" w:cs="Arial"/>
          <w:b/>
          <w:color w:val="000000"/>
          <w:sz w:val="22"/>
          <w:szCs w:val="22"/>
        </w:rPr>
        <w:t xml:space="preserve"> </w:t>
      </w:r>
      <w:r w:rsidR="00027C08">
        <w:rPr>
          <w:rFonts w:ascii="Arial" w:eastAsia="Arial" w:hAnsi="Arial" w:cs="Arial"/>
          <w:b/>
          <w:color w:val="000000"/>
          <w:sz w:val="22"/>
          <w:szCs w:val="22"/>
        </w:rPr>
        <w:t>7</w:t>
      </w:r>
      <w:r>
        <w:rPr>
          <w:rFonts w:ascii="Arial" w:eastAsia="Arial" w:hAnsi="Arial" w:cs="Arial"/>
          <w:b/>
          <w:color w:val="000000"/>
          <w:sz w:val="22"/>
          <w:szCs w:val="22"/>
        </w:rPr>
        <w:t xml:space="preserve">, </w:t>
      </w:r>
      <w:proofErr w:type="gramStart"/>
      <w:r>
        <w:rPr>
          <w:rFonts w:ascii="Arial" w:eastAsia="Arial" w:hAnsi="Arial" w:cs="Arial"/>
          <w:b/>
          <w:color w:val="000000"/>
          <w:sz w:val="22"/>
          <w:szCs w:val="22"/>
        </w:rPr>
        <w:t>2021</w:t>
      </w:r>
      <w:proofErr w:type="gramEnd"/>
      <w:r>
        <w:rPr>
          <w:rFonts w:ascii="Arial" w:eastAsia="Arial" w:hAnsi="Arial" w:cs="Arial"/>
          <w:b/>
          <w:color w:val="000000"/>
          <w:sz w:val="22"/>
          <w:szCs w:val="22"/>
        </w:rPr>
        <w:t xml:space="preserve"> at </w:t>
      </w:r>
      <w:r w:rsidR="00D633C2">
        <w:rPr>
          <w:rFonts w:ascii="Arial" w:eastAsia="Arial" w:hAnsi="Arial" w:cs="Arial"/>
          <w:b/>
          <w:color w:val="000000"/>
          <w:sz w:val="22"/>
          <w:szCs w:val="22"/>
        </w:rPr>
        <w:t>5</w:t>
      </w:r>
      <w:r>
        <w:rPr>
          <w:rFonts w:ascii="Arial" w:eastAsia="Arial" w:hAnsi="Arial" w:cs="Arial"/>
          <w:b/>
          <w:color w:val="000000"/>
          <w:sz w:val="22"/>
          <w:szCs w:val="22"/>
        </w:rPr>
        <w:t xml:space="preserve">:00 pm </w:t>
      </w:r>
    </w:p>
    <w:p w14:paraId="6018C664" w14:textId="77777777" w:rsidR="006C7A37" w:rsidRDefault="006C7A37">
      <w:pPr>
        <w:rPr>
          <w:rFonts w:ascii="Arial" w:eastAsia="Arial" w:hAnsi="Arial" w:cs="Arial"/>
          <w:b/>
          <w:sz w:val="22"/>
          <w:szCs w:val="22"/>
        </w:rPr>
      </w:pPr>
    </w:p>
    <w:sectPr w:rsidR="006C7A37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 Neue">
    <w:altName w:val="Arial"/>
    <w:panose1 w:val="00000000000000000000"/>
    <w:charset w:val="00"/>
    <w:family w:val="modern"/>
    <w:notTrueType/>
    <w:pitch w:val="variable"/>
    <w:sig w:usb0="A000002F" w:usb1="40000048" w:usb2="00000000" w:usb3="00000000" w:csb0="00000111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0014CA"/>
    <w:multiLevelType w:val="hybridMultilevel"/>
    <w:tmpl w:val="5CE8A208"/>
    <w:lvl w:ilvl="0" w:tplc="30602B38">
      <w:numFmt w:val="bullet"/>
      <w:lvlText w:val=""/>
      <w:lvlJc w:val="left"/>
      <w:pPr>
        <w:ind w:left="108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602A65E3"/>
    <w:multiLevelType w:val="multilevel"/>
    <w:tmpl w:val="F37213FE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65217727"/>
    <w:multiLevelType w:val="multilevel"/>
    <w:tmpl w:val="E832879A"/>
    <w:lvl w:ilvl="0">
      <w:start w:val="2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MDO1NDUztzSxtDRW0lEKTi0uzszPAykwqgUAFd2ADCwAAAA="/>
  </w:docVars>
  <w:rsids>
    <w:rsidRoot w:val="006C7A37"/>
    <w:rsid w:val="0000208E"/>
    <w:rsid w:val="00027C08"/>
    <w:rsid w:val="00063593"/>
    <w:rsid w:val="000D6C16"/>
    <w:rsid w:val="00103320"/>
    <w:rsid w:val="001B29D0"/>
    <w:rsid w:val="00261C92"/>
    <w:rsid w:val="00272CB7"/>
    <w:rsid w:val="00390844"/>
    <w:rsid w:val="003A1389"/>
    <w:rsid w:val="003D0524"/>
    <w:rsid w:val="00411E18"/>
    <w:rsid w:val="004454BA"/>
    <w:rsid w:val="0045144F"/>
    <w:rsid w:val="00472E93"/>
    <w:rsid w:val="0052502C"/>
    <w:rsid w:val="00586DB8"/>
    <w:rsid w:val="005A7458"/>
    <w:rsid w:val="005D0C66"/>
    <w:rsid w:val="005D7078"/>
    <w:rsid w:val="00631DA4"/>
    <w:rsid w:val="006352C8"/>
    <w:rsid w:val="006C54DF"/>
    <w:rsid w:val="006C7A37"/>
    <w:rsid w:val="0072104C"/>
    <w:rsid w:val="007232EC"/>
    <w:rsid w:val="00732E35"/>
    <w:rsid w:val="007368C5"/>
    <w:rsid w:val="00763EC9"/>
    <w:rsid w:val="00787616"/>
    <w:rsid w:val="007D68FA"/>
    <w:rsid w:val="007E52AC"/>
    <w:rsid w:val="007E6E00"/>
    <w:rsid w:val="007F354C"/>
    <w:rsid w:val="00821894"/>
    <w:rsid w:val="00837094"/>
    <w:rsid w:val="00900A30"/>
    <w:rsid w:val="00902747"/>
    <w:rsid w:val="0090491B"/>
    <w:rsid w:val="00950C5D"/>
    <w:rsid w:val="009C7562"/>
    <w:rsid w:val="00A01B6F"/>
    <w:rsid w:val="00A0408A"/>
    <w:rsid w:val="00A2055B"/>
    <w:rsid w:val="00A644FC"/>
    <w:rsid w:val="00A73B75"/>
    <w:rsid w:val="00AC7AEF"/>
    <w:rsid w:val="00AE430B"/>
    <w:rsid w:val="00B62EED"/>
    <w:rsid w:val="00B7662C"/>
    <w:rsid w:val="00B82B4F"/>
    <w:rsid w:val="00BF626C"/>
    <w:rsid w:val="00C674F2"/>
    <w:rsid w:val="00C8680C"/>
    <w:rsid w:val="00CA5FE3"/>
    <w:rsid w:val="00D14B61"/>
    <w:rsid w:val="00D40A76"/>
    <w:rsid w:val="00D45517"/>
    <w:rsid w:val="00D633C2"/>
    <w:rsid w:val="00E33437"/>
    <w:rsid w:val="00E7308E"/>
    <w:rsid w:val="00ED25BC"/>
    <w:rsid w:val="00EF7876"/>
    <w:rsid w:val="00F87B3B"/>
    <w:rsid w:val="00F975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12ED54"/>
  <w15:docId w15:val="{C126B163-F6A8-4456-94E7-5DA95DE71E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763EC9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90491B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7662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us02web.zoom.us/j/81596376201?pwd=cXB3dnBZU25wbTZOV1Q5QTdXZzhaZz09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96</Words>
  <Characters>3973</Characters>
  <Application>Microsoft Office Word</Application>
  <DocSecurity>0</DocSecurity>
  <Lines>33</Lines>
  <Paragraphs>9</Paragraphs>
  <ScaleCrop>false</ScaleCrop>
  <Company/>
  <LinksUpToDate>false</LinksUpToDate>
  <CharactersWithSpaces>4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pbell, Tom</dc:creator>
  <cp:lastModifiedBy>Sharri Jackson</cp:lastModifiedBy>
  <cp:revision>2</cp:revision>
  <dcterms:created xsi:type="dcterms:W3CDTF">2022-01-08T13:05:00Z</dcterms:created>
  <dcterms:modified xsi:type="dcterms:W3CDTF">2022-01-08T13:05:00Z</dcterms:modified>
</cp:coreProperties>
</file>